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8286D4" w14:textId="54CAEC2E" w:rsidR="001E58EE" w:rsidRDefault="001E58EE">
      <w:pPr>
        <w:pStyle w:val="BodyText"/>
        <w:rPr>
          <w:rFonts w:ascii="Times New Roman"/>
        </w:rPr>
      </w:pPr>
    </w:p>
    <w:p w14:paraId="247B4BA8" w14:textId="07D373F6" w:rsidR="001E58EE" w:rsidRDefault="008329B4">
      <w:pPr>
        <w:pStyle w:val="BodyText"/>
        <w:spacing w:before="3"/>
        <w:rPr>
          <w:rFonts w:ascii="Times New Roman"/>
        </w:rPr>
      </w:pPr>
      <w:r>
        <w:rPr>
          <w:b/>
          <w:noProof/>
          <w:color w:val="313744"/>
          <w:sz w:val="28"/>
          <w:szCs w:val="28"/>
        </w:rPr>
        <w:drawing>
          <wp:anchor distT="0" distB="0" distL="114300" distR="114300" simplePos="0" relativeHeight="251667456" behindDoc="0" locked="0" layoutInCell="1" allowOverlap="1" wp14:anchorId="7744EC40" wp14:editId="05CB1C42">
            <wp:simplePos x="0" y="0"/>
            <wp:positionH relativeFrom="margin">
              <wp:posOffset>85675</wp:posOffset>
            </wp:positionH>
            <wp:positionV relativeFrom="paragraph">
              <wp:posOffset>14263</wp:posOffset>
            </wp:positionV>
            <wp:extent cx="1912327" cy="1782192"/>
            <wp:effectExtent l="76200" t="57150" r="69215" b="923290"/>
            <wp:wrapNone/>
            <wp:docPr id="18" name="Picture 18" descr="Person on busy stree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Person on busy street"/>
                    <pic:cNvPicPr/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627" t="5068" r="27697" b="25579"/>
                    <a:stretch/>
                  </pic:blipFill>
                  <pic:spPr bwMode="auto">
                    <a:xfrm>
                      <a:off x="0" y="0"/>
                      <a:ext cx="1914971" cy="1784657"/>
                    </a:xfrm>
                    <a:prstGeom prst="ellipse">
                      <a:avLst/>
                    </a:prstGeom>
                    <a:ln w="12700" cap="rnd">
                      <a:solidFill>
                        <a:srgbClr val="333333"/>
                      </a:solidFill>
                    </a:ln>
                    <a:effectLst>
                      <a:outerShdw blurRad="381000" dist="292100" dir="5400000" sx="-80000" sy="-18000" rotWithShape="0">
                        <a:srgbClr val="000000">
                          <a:alpha val="22000"/>
                        </a:srgbClr>
                      </a:outerShdw>
                    </a:effectLst>
                    <a:scene3d>
                      <a:camera prst="orthographicFront"/>
                      <a:lightRig rig="contrasting" dir="t">
                        <a:rot lat="0" lon="0" rev="3000000"/>
                      </a:lightRig>
                    </a:scene3d>
                    <a:sp3d contourW="7620">
                      <a:bevelT w="95250" h="31750"/>
                      <a:contourClr>
                        <a:srgbClr val="333333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912414D" w14:textId="03E4ADB2" w:rsidR="001E58EE" w:rsidRDefault="002115FF">
      <w:pPr>
        <w:spacing w:before="76"/>
        <w:ind w:left="3951"/>
        <w:rPr>
          <w:b/>
          <w:sz w:val="72"/>
        </w:rPr>
      </w:pPr>
      <w:r>
        <w:rPr>
          <w:b/>
          <w:color w:val="335383"/>
          <w:sz w:val="72"/>
        </w:rPr>
        <w:t>First Name Last Name</w:t>
      </w:r>
    </w:p>
    <w:p w14:paraId="3C5FF593" w14:textId="088129DA" w:rsidR="001E58EE" w:rsidRPr="00761392" w:rsidRDefault="008140B0">
      <w:pPr>
        <w:spacing w:before="247"/>
        <w:ind w:left="3951"/>
        <w:rPr>
          <w:b/>
          <w:sz w:val="28"/>
          <w:szCs w:val="28"/>
        </w:rPr>
      </w:pPr>
      <w:r w:rsidRPr="00761392">
        <w:rPr>
          <w:b/>
          <w:color w:val="313744"/>
          <w:sz w:val="28"/>
          <w:szCs w:val="28"/>
        </w:rPr>
        <w:t>TRANSFORMATIONAL</w:t>
      </w:r>
      <w:r w:rsidR="008766E4">
        <w:rPr>
          <w:b/>
          <w:color w:val="313744"/>
          <w:sz w:val="28"/>
          <w:szCs w:val="28"/>
        </w:rPr>
        <w:t xml:space="preserve"> </w:t>
      </w:r>
      <w:r w:rsidRPr="00761392">
        <w:rPr>
          <w:b/>
          <w:color w:val="313744"/>
          <w:sz w:val="28"/>
          <w:szCs w:val="28"/>
        </w:rPr>
        <w:t>LEADE</w:t>
      </w:r>
      <w:r w:rsidR="00761392">
        <w:rPr>
          <w:b/>
          <w:color w:val="313744"/>
          <w:sz w:val="28"/>
          <w:szCs w:val="28"/>
        </w:rPr>
        <w:t>R</w:t>
      </w:r>
      <w:r w:rsidR="008766E4">
        <w:rPr>
          <w:b/>
          <w:color w:val="313744"/>
          <w:sz w:val="28"/>
          <w:szCs w:val="28"/>
        </w:rPr>
        <w:t xml:space="preserve"> </w:t>
      </w:r>
      <w:r w:rsidRPr="00761392">
        <w:rPr>
          <w:b/>
          <w:color w:val="313744"/>
          <w:sz w:val="28"/>
          <w:szCs w:val="28"/>
        </w:rPr>
        <w:t>&amp;</w:t>
      </w:r>
      <w:r w:rsidR="008766E4">
        <w:rPr>
          <w:b/>
          <w:color w:val="313744"/>
          <w:sz w:val="28"/>
          <w:szCs w:val="28"/>
        </w:rPr>
        <w:t xml:space="preserve"> </w:t>
      </w:r>
      <w:proofErr w:type="gramStart"/>
      <w:r w:rsidRPr="00761392">
        <w:rPr>
          <w:b/>
          <w:color w:val="313744"/>
          <w:sz w:val="28"/>
          <w:szCs w:val="28"/>
        </w:rPr>
        <w:t>BOARD</w:t>
      </w:r>
      <w:r w:rsidR="008766E4">
        <w:rPr>
          <w:b/>
          <w:color w:val="313744"/>
          <w:sz w:val="28"/>
          <w:szCs w:val="28"/>
        </w:rPr>
        <w:t xml:space="preserve"> </w:t>
      </w:r>
      <w:r w:rsidRPr="00761392">
        <w:rPr>
          <w:b/>
          <w:color w:val="313744"/>
          <w:spacing w:val="-66"/>
          <w:sz w:val="28"/>
          <w:szCs w:val="28"/>
        </w:rPr>
        <w:t xml:space="preserve"> </w:t>
      </w:r>
      <w:r w:rsidRPr="00761392">
        <w:rPr>
          <w:b/>
          <w:color w:val="313744"/>
          <w:sz w:val="28"/>
          <w:szCs w:val="28"/>
        </w:rPr>
        <w:t>MEMBER</w:t>
      </w:r>
      <w:proofErr w:type="gramEnd"/>
    </w:p>
    <w:p w14:paraId="485CD0A2" w14:textId="038B490B" w:rsidR="001E58EE" w:rsidRDefault="00761392">
      <w:pPr>
        <w:pStyle w:val="BodyText"/>
        <w:spacing w:before="6"/>
        <w:rPr>
          <w:b/>
          <w:sz w:val="15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8240" behindDoc="1" locked="0" layoutInCell="1" allowOverlap="1" wp14:anchorId="518659B1" wp14:editId="41DF2E2D">
                <wp:simplePos x="0" y="0"/>
                <wp:positionH relativeFrom="page">
                  <wp:posOffset>2698750</wp:posOffset>
                </wp:positionH>
                <wp:positionV relativeFrom="paragraph">
                  <wp:posOffset>144145</wp:posOffset>
                </wp:positionV>
                <wp:extent cx="4806950" cy="45085"/>
                <wp:effectExtent l="0" t="0" r="0" b="0"/>
                <wp:wrapTopAndBottom/>
                <wp:docPr id="13" name="Freeform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806950" cy="45085"/>
                        </a:xfrm>
                        <a:custGeom>
                          <a:avLst/>
                          <a:gdLst>
                            <a:gd name="T0" fmla="+- 0 4253 4253"/>
                            <a:gd name="T1" fmla="*/ T0 w 7206"/>
                            <a:gd name="T2" fmla="+- 0 11458 4253"/>
                            <a:gd name="T3" fmla="*/ T2 w 7206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7206">
                              <a:moveTo>
                                <a:pt x="0" y="0"/>
                              </a:moveTo>
                              <a:lnTo>
                                <a:pt x="7205" y="0"/>
                              </a:lnTo>
                            </a:path>
                          </a:pathLst>
                        </a:custGeom>
                        <a:noFill/>
                        <a:ln w="13086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3FE9121" id="Freeform 14" o:spid="_x0000_s1026" style="position:absolute;margin-left:212.5pt;margin-top:11.35pt;width:378.5pt;height:3.55pt;z-index:-2516582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7206,450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" path="m,l7205,e" filled="f" strokeweight=".3635mm">
                <v:path arrowok="t" o:connecttype="custom" o:connectlocs="0,0;4806283,0" o:connectangles="0,0"/>
                <w10:wrap type="topAndBottom" anchorx="page"/>
              </v:shape>
            </w:pict>
          </mc:Fallback>
        </mc:AlternateContent>
      </w:r>
    </w:p>
    <w:p w14:paraId="2BBCB497" w14:textId="69745A3B" w:rsidR="001E58EE" w:rsidRDefault="001E58EE">
      <w:pPr>
        <w:pStyle w:val="BodyText"/>
        <w:spacing w:before="5"/>
        <w:rPr>
          <w:b/>
          <w:sz w:val="17"/>
        </w:rPr>
      </w:pPr>
    </w:p>
    <w:p w14:paraId="0168C140" w14:textId="77777777" w:rsidR="001E58EE" w:rsidRDefault="001E58EE">
      <w:pPr>
        <w:rPr>
          <w:sz w:val="17"/>
        </w:rPr>
        <w:sectPr w:rsidR="001E58EE">
          <w:type w:val="continuous"/>
          <w:pgSz w:w="12240" w:h="15840"/>
          <w:pgMar w:top="0" w:right="240" w:bottom="0" w:left="280" w:header="720" w:footer="720" w:gutter="0"/>
          <w:cols w:space="720"/>
        </w:sectPr>
      </w:pPr>
    </w:p>
    <w:p w14:paraId="2ACA772A" w14:textId="54749060" w:rsidR="001E58EE" w:rsidRDefault="008140B0">
      <w:pPr>
        <w:pStyle w:val="BodyText"/>
        <w:rPr>
          <w:b/>
          <w:sz w:val="3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541504" behindDoc="1" locked="0" layoutInCell="1" allowOverlap="1" wp14:anchorId="6BEA7F90" wp14:editId="1E2CB3B2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2557145" cy="10058400"/>
                <wp:effectExtent l="0" t="0" r="0" b="0"/>
                <wp:wrapNone/>
                <wp:docPr id="9" name="Group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557145" cy="10058400"/>
                          <a:chOff x="0" y="0"/>
                          <a:chExt cx="4027" cy="15840"/>
                        </a:xfrm>
                      </wpg:grpSpPr>
                      <wps:wsp>
                        <wps:cNvPr id="10" name="Rectangle 13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4027" cy="15840"/>
                          </a:xfrm>
                          <a:prstGeom prst="rect">
                            <a:avLst/>
                          </a:prstGeom>
                          <a:solidFill>
                            <a:srgbClr val="545D6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1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54" y="255"/>
                            <a:ext cx="2759" cy="275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2" name="Line 11"/>
                        <wps:cNvCnPr>
                          <a:cxnSpLocks noChangeShapeType="1"/>
                        </wps:cNvCnPr>
                        <wps:spPr bwMode="auto">
                          <a:xfrm>
                            <a:off x="388" y="6040"/>
                            <a:ext cx="3323" cy="0"/>
                          </a:xfrm>
                          <a:prstGeom prst="line">
                            <a:avLst/>
                          </a:prstGeom>
                          <a:noFill/>
                          <a:ln w="13085">
                            <a:solidFill>
                              <a:srgbClr val="FFFFF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2F5E2D6" id="Group 10" o:spid="_x0000_s1026" style="position:absolute;margin-left:0;margin-top:0;width:201.35pt;height:11in;z-index:-251774976;mso-position-horizontal-relative:page;mso-position-vertical-relative:page" coordsize="4027,1584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">
                <v:rect id="Rectangle 13" o:spid="_x0000_s1027" style="position:absolute;width:4027;height:1584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ry8C8UA&#10;AADbAAAADwAAAGRycy9kb3ducmV2LnhtbESPQWvCQBCF74X+h2UK3upGLVKiq5SCaCoItT14HLJj&#10;NiQ7G7Krpv++cxC8zfDevPfNcj34Vl2pj3VgA5NxBoq4DLbmysDvz+b1HVRMyBbbwGTgjyKsV89P&#10;S8xtuPE3XY+pUhLCMUcDLqUu1zqWjjzGceiIRTuH3mOSta+07fEm4b7V0yyba481S4PDjj4dlc3x&#10;4g0UxWn+dWou3Ww/cYei2frZ9s0bM3oZPhagEg3pYb5f76zgC738IgPo1T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mvLwLxQAAANsAAAAPAAAAAAAAAAAAAAAAAJgCAABkcnMv&#10;ZG93bnJldi54bWxQSwUGAAAAAAQABAD1AAAAigMAAAAA&#10;" fillcolor="#545d6f" stroked="f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2" o:spid="_x0000_s1028" type="#_x0000_t75" style="position:absolute;left:454;top:255;width:2759;height:2759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IQ8f6fEAAAA2wAAAA8AAABkcnMvZG93bnJldi54bWxET01rwkAQvRf8D8sIvRTdRLBIzCoiCDn0&#10;0FoPPU6zk2w0Oxuya5L213cLhd7m8T4n30+2FQP1vnGsIF0mIIhLpxuuFVzeT4sNCB+QNbaOScEX&#10;edjvZg85ZtqN/EbDOdQihrDPUIEJocuk9KUhi37pOuLIVa63GCLsa6l7HGO4beUqSZ6lxYZjg8GO&#10;jobK2/luFRw+h/XGpKvr070aiu+P4uV1XHulHufTYQsi0BT+xX/uQsf5Kfz+Eg+Qux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IQ8f6fEAAAA2wAAAA8AAAAAAAAAAAAAAAAA&#10;nwIAAGRycy9kb3ducmV2LnhtbFBLBQYAAAAABAAEAPcAAACQAwAAAAA=&#10;">
                  <v:imagedata r:id="rId6" o:title=""/>
                </v:shape>
                <v:line id="Line 11" o:spid="_x0000_s1029" style="position:absolute;visibility:visible;mso-wrap-style:square" from="388,6040" to="3711,604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ZVovO8IAAADbAAAADwAAAGRycy9kb3ducmV2LnhtbERPTWvCQBC9C/6HZYTedNMcShuzEStY&#10;PPSg0RaPQ3bMBrOzIbua9N93C0Jv83ifk69G24o79b5xrOB5kYAgrpxuuFZwOm7nryB8QNbYOiYF&#10;P+RhVUwnOWbaDXygexlqEUPYZ6jAhNBlUvrKkEW/cB1x5C6utxgi7GupexxiuG1lmiQv0mLDscFg&#10;RxtD1bW8WQXvn+Wb3d8kDkP9kR7337uz+Tor9TQb10sQgcbwL364dzrOT+Hvl3iALH4B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ZVovO8IAAADbAAAADwAAAAAAAAAAAAAA&#10;AAChAgAAZHJzL2Rvd25yZXYueG1sUEsFBgAAAAAEAAQA+QAAAJADAAAAAA==&#10;" strokecolor="white" strokeweight=".36347mm"/>
                <w10:wrap anchorx="page" anchory="page"/>
              </v:group>
            </w:pict>
          </mc:Fallback>
        </mc:AlternateContent>
      </w:r>
    </w:p>
    <w:p w14:paraId="344A419A" w14:textId="3B3D7F9E" w:rsidR="001E58EE" w:rsidRDefault="008140B0">
      <w:pPr>
        <w:pStyle w:val="Heading1"/>
        <w:spacing w:before="295"/>
      </w:pPr>
      <w:r>
        <w:rPr>
          <w:color w:val="FFFFFF"/>
        </w:rPr>
        <w:t>CONTACT:</w:t>
      </w:r>
    </w:p>
    <w:p w14:paraId="1FC390E5" w14:textId="77777777" w:rsidR="001E58EE" w:rsidRDefault="008140B0">
      <w:pPr>
        <w:pStyle w:val="Heading2"/>
        <w:spacing w:before="248"/>
      </w:pPr>
      <w:r>
        <w:rPr>
          <w:color w:val="FFFFFF"/>
        </w:rPr>
        <w:t>Phone:</w:t>
      </w:r>
    </w:p>
    <w:p w14:paraId="2C9A5827" w14:textId="761E314C" w:rsidR="001E58EE" w:rsidRDefault="008140B0">
      <w:pPr>
        <w:spacing w:before="40"/>
        <w:ind w:left="136"/>
        <w:rPr>
          <w:sz w:val="21"/>
        </w:rPr>
      </w:pPr>
      <w:r>
        <w:rPr>
          <w:rFonts w:ascii="Calibri"/>
          <w:color w:val="FFFFFF"/>
          <w:w w:val="110"/>
          <w:sz w:val="19"/>
        </w:rPr>
        <w:t>(</w:t>
      </w:r>
      <w:r w:rsidR="002115FF">
        <w:rPr>
          <w:color w:val="FFFFFF"/>
          <w:w w:val="110"/>
          <w:sz w:val="21"/>
        </w:rPr>
        <w:t>000</w:t>
      </w:r>
      <w:r>
        <w:rPr>
          <w:rFonts w:ascii="Calibri"/>
          <w:color w:val="FFFFFF"/>
          <w:w w:val="110"/>
          <w:sz w:val="19"/>
        </w:rPr>
        <w:t xml:space="preserve">) </w:t>
      </w:r>
      <w:r w:rsidR="002115FF">
        <w:rPr>
          <w:color w:val="FFFFFF"/>
          <w:w w:val="110"/>
          <w:sz w:val="21"/>
        </w:rPr>
        <w:t>000-0000</w:t>
      </w:r>
    </w:p>
    <w:p w14:paraId="38349FC8" w14:textId="77777777" w:rsidR="001E58EE" w:rsidRDefault="008140B0">
      <w:pPr>
        <w:pStyle w:val="Heading2"/>
      </w:pPr>
      <w:r>
        <w:rPr>
          <w:color w:val="FFFFFF"/>
        </w:rPr>
        <w:t>Email:</w:t>
      </w:r>
    </w:p>
    <w:p w14:paraId="55E2820D" w14:textId="21AB0B36" w:rsidR="001E58EE" w:rsidRDefault="00000000">
      <w:pPr>
        <w:spacing w:before="40"/>
        <w:ind w:left="136"/>
        <w:rPr>
          <w:sz w:val="21"/>
        </w:rPr>
      </w:pPr>
      <w:hyperlink r:id="rId7">
        <w:r w:rsidR="002115FF">
          <w:rPr>
            <w:color w:val="FFFFFF"/>
            <w:w w:val="110"/>
            <w:sz w:val="21"/>
          </w:rPr>
          <w:t>e-mailaddress@gmail.com</w:t>
        </w:r>
      </w:hyperlink>
    </w:p>
    <w:p w14:paraId="6DA40C54" w14:textId="77777777" w:rsidR="001E58EE" w:rsidRDefault="008140B0">
      <w:pPr>
        <w:spacing w:before="151"/>
        <w:ind w:left="136"/>
        <w:rPr>
          <w:b/>
        </w:rPr>
      </w:pPr>
      <w:r>
        <w:rPr>
          <w:b/>
          <w:color w:val="FFFFFF"/>
        </w:rPr>
        <w:t>LinkedIn:</w:t>
      </w:r>
    </w:p>
    <w:p w14:paraId="4979EA07" w14:textId="583F7B4D" w:rsidR="001E58EE" w:rsidRDefault="008140B0">
      <w:pPr>
        <w:spacing w:before="39"/>
        <w:ind w:left="136"/>
        <w:rPr>
          <w:sz w:val="21"/>
        </w:rPr>
      </w:pPr>
      <w:r>
        <w:rPr>
          <w:color w:val="FFFFFF"/>
          <w:w w:val="105"/>
          <w:sz w:val="21"/>
        </w:rPr>
        <w:t>linkedin.com</w:t>
      </w:r>
      <w:r>
        <w:rPr>
          <w:rFonts w:ascii="Calibri"/>
          <w:color w:val="FFFFFF"/>
          <w:w w:val="105"/>
          <w:sz w:val="19"/>
        </w:rPr>
        <w:t>/</w:t>
      </w:r>
      <w:r>
        <w:rPr>
          <w:color w:val="FFFFFF"/>
          <w:w w:val="105"/>
          <w:sz w:val="21"/>
        </w:rPr>
        <w:t>in</w:t>
      </w:r>
      <w:r>
        <w:rPr>
          <w:rFonts w:ascii="Calibri"/>
          <w:color w:val="FFFFFF"/>
          <w:w w:val="105"/>
          <w:sz w:val="19"/>
        </w:rPr>
        <w:t>/</w:t>
      </w:r>
      <w:r w:rsidR="002115FF">
        <w:rPr>
          <w:color w:val="FFFFFF"/>
          <w:w w:val="105"/>
          <w:sz w:val="21"/>
        </w:rPr>
        <w:t>name</w:t>
      </w:r>
    </w:p>
    <w:p w14:paraId="6513DD97" w14:textId="77777777" w:rsidR="001E58EE" w:rsidRDefault="001E58EE">
      <w:pPr>
        <w:pStyle w:val="BodyText"/>
        <w:rPr>
          <w:sz w:val="22"/>
        </w:rPr>
      </w:pPr>
    </w:p>
    <w:p w14:paraId="4628DBE5" w14:textId="77777777" w:rsidR="001E58EE" w:rsidRDefault="001E58EE">
      <w:pPr>
        <w:pStyle w:val="BodyText"/>
        <w:rPr>
          <w:sz w:val="22"/>
        </w:rPr>
      </w:pPr>
    </w:p>
    <w:p w14:paraId="2888CB91" w14:textId="77777777" w:rsidR="001E58EE" w:rsidRDefault="001E58EE">
      <w:pPr>
        <w:pStyle w:val="BodyText"/>
        <w:spacing w:before="3"/>
        <w:rPr>
          <w:sz w:val="17"/>
        </w:rPr>
      </w:pPr>
    </w:p>
    <w:p w14:paraId="22F63851" w14:textId="77777777" w:rsidR="001E58EE" w:rsidRDefault="008140B0">
      <w:pPr>
        <w:ind w:left="136"/>
        <w:rPr>
          <w:b/>
          <w:sz w:val="28"/>
        </w:rPr>
      </w:pPr>
      <w:r>
        <w:rPr>
          <w:b/>
          <w:color w:val="FFFFFF"/>
          <w:w w:val="95"/>
          <w:sz w:val="28"/>
        </w:rPr>
        <w:t>BOARD</w:t>
      </w:r>
      <w:r>
        <w:rPr>
          <w:b/>
          <w:color w:val="FFFFFF"/>
          <w:spacing w:val="-20"/>
          <w:w w:val="95"/>
          <w:sz w:val="28"/>
        </w:rPr>
        <w:t xml:space="preserve"> </w:t>
      </w:r>
      <w:r>
        <w:rPr>
          <w:b/>
          <w:color w:val="FFFFFF"/>
          <w:w w:val="95"/>
          <w:sz w:val="28"/>
        </w:rPr>
        <w:t>LEADERSHIP</w:t>
      </w:r>
    </w:p>
    <w:p w14:paraId="5ADB4F92" w14:textId="77777777" w:rsidR="001E58EE" w:rsidRDefault="008140B0">
      <w:pPr>
        <w:pStyle w:val="Heading3"/>
        <w:spacing w:before="216"/>
        <w:ind w:left="252"/>
      </w:pPr>
      <w:r>
        <w:rPr>
          <w:color w:val="FFFFFF"/>
        </w:rPr>
        <w:t>Board of Directors</w:t>
      </w:r>
    </w:p>
    <w:p w14:paraId="2A886D35" w14:textId="77777777" w:rsidR="001E58EE" w:rsidRDefault="008140B0">
      <w:pPr>
        <w:spacing w:before="54"/>
        <w:ind w:left="252"/>
        <w:rPr>
          <w:sz w:val="19"/>
        </w:rPr>
      </w:pPr>
      <w:r>
        <w:rPr>
          <w:color w:val="FFFFFF"/>
          <w:w w:val="110"/>
          <w:sz w:val="19"/>
        </w:rPr>
        <w:t xml:space="preserve">2014 </w:t>
      </w:r>
      <w:r>
        <w:rPr>
          <w:rFonts w:ascii="Calibri" w:hAnsi="Calibri"/>
          <w:color w:val="FFFFFF"/>
          <w:w w:val="110"/>
          <w:sz w:val="17"/>
        </w:rPr>
        <w:t xml:space="preserve">– </w:t>
      </w:r>
      <w:r>
        <w:rPr>
          <w:color w:val="FFFFFF"/>
          <w:w w:val="110"/>
          <w:sz w:val="19"/>
        </w:rPr>
        <w:t>2020</w:t>
      </w:r>
    </w:p>
    <w:p w14:paraId="4ED24393" w14:textId="412D5127" w:rsidR="001E58EE" w:rsidRDefault="008140B0">
      <w:pPr>
        <w:spacing w:before="51"/>
        <w:ind w:left="252"/>
        <w:rPr>
          <w:sz w:val="19"/>
        </w:rPr>
      </w:pPr>
      <w:r>
        <w:rPr>
          <w:color w:val="FFFFFF"/>
          <w:w w:val="105"/>
          <w:sz w:val="19"/>
        </w:rPr>
        <w:t>Foundation</w:t>
      </w:r>
      <w:r w:rsidR="002115FF">
        <w:rPr>
          <w:color w:val="FFFFFF"/>
          <w:w w:val="105"/>
          <w:sz w:val="19"/>
        </w:rPr>
        <w:t xml:space="preserve"> Name</w:t>
      </w:r>
    </w:p>
    <w:p w14:paraId="73773684" w14:textId="77777777" w:rsidR="001E58EE" w:rsidRDefault="001E58EE">
      <w:pPr>
        <w:pStyle w:val="BodyText"/>
        <w:spacing w:before="8"/>
        <w:rPr>
          <w:sz w:val="15"/>
        </w:rPr>
      </w:pPr>
    </w:p>
    <w:p w14:paraId="3F73572C" w14:textId="77777777" w:rsidR="001E58EE" w:rsidRDefault="008140B0">
      <w:pPr>
        <w:pStyle w:val="Heading3"/>
        <w:ind w:left="252"/>
      </w:pPr>
      <w:r>
        <w:rPr>
          <w:color w:val="FFFFFF"/>
        </w:rPr>
        <w:t>Strategic Planning Consultant</w:t>
      </w:r>
    </w:p>
    <w:p w14:paraId="46E3F825" w14:textId="77777777" w:rsidR="001E58EE" w:rsidRDefault="008140B0">
      <w:pPr>
        <w:spacing w:before="55"/>
        <w:ind w:left="252"/>
        <w:rPr>
          <w:sz w:val="19"/>
        </w:rPr>
      </w:pPr>
      <w:r>
        <w:rPr>
          <w:color w:val="FFFFFF"/>
          <w:w w:val="110"/>
          <w:sz w:val="19"/>
        </w:rPr>
        <w:t xml:space="preserve">2011 </w:t>
      </w:r>
      <w:r>
        <w:rPr>
          <w:rFonts w:ascii="Calibri" w:hAnsi="Calibri"/>
          <w:color w:val="FFFFFF"/>
          <w:w w:val="110"/>
          <w:sz w:val="17"/>
        </w:rPr>
        <w:t xml:space="preserve">– </w:t>
      </w:r>
      <w:r>
        <w:rPr>
          <w:color w:val="FFFFFF"/>
          <w:w w:val="110"/>
          <w:sz w:val="19"/>
        </w:rPr>
        <w:t>2016</w:t>
      </w:r>
    </w:p>
    <w:p w14:paraId="32B37005" w14:textId="1C1EE126" w:rsidR="001E58EE" w:rsidRDefault="008140B0">
      <w:pPr>
        <w:spacing w:before="51"/>
        <w:ind w:left="252"/>
        <w:rPr>
          <w:sz w:val="19"/>
        </w:rPr>
      </w:pPr>
      <w:r>
        <w:rPr>
          <w:color w:val="FFFFFF"/>
          <w:w w:val="110"/>
          <w:sz w:val="19"/>
        </w:rPr>
        <w:t xml:space="preserve">Museum </w:t>
      </w:r>
      <w:r w:rsidR="002115FF">
        <w:rPr>
          <w:color w:val="FFFFFF"/>
          <w:w w:val="110"/>
          <w:sz w:val="19"/>
        </w:rPr>
        <w:t>Name</w:t>
      </w:r>
    </w:p>
    <w:p w14:paraId="28DD3BB8" w14:textId="77777777" w:rsidR="001E58EE" w:rsidRDefault="001E58EE">
      <w:pPr>
        <w:pStyle w:val="BodyText"/>
        <w:spacing w:before="8"/>
        <w:rPr>
          <w:sz w:val="15"/>
        </w:rPr>
      </w:pPr>
    </w:p>
    <w:p w14:paraId="4A48DBC2" w14:textId="77777777" w:rsidR="001E58EE" w:rsidRDefault="008140B0">
      <w:pPr>
        <w:pStyle w:val="Heading3"/>
        <w:ind w:left="252"/>
      </w:pPr>
      <w:r>
        <w:rPr>
          <w:color w:val="FFFFFF"/>
        </w:rPr>
        <w:t>Board of Directors</w:t>
      </w:r>
    </w:p>
    <w:p w14:paraId="68237A1D" w14:textId="77777777" w:rsidR="001E58EE" w:rsidRDefault="008140B0">
      <w:pPr>
        <w:spacing w:before="54"/>
        <w:ind w:left="252"/>
        <w:rPr>
          <w:sz w:val="19"/>
        </w:rPr>
      </w:pPr>
      <w:r>
        <w:rPr>
          <w:color w:val="FFFFFF"/>
          <w:w w:val="110"/>
          <w:sz w:val="19"/>
        </w:rPr>
        <w:t xml:space="preserve">2006 </w:t>
      </w:r>
      <w:r>
        <w:rPr>
          <w:rFonts w:ascii="Calibri" w:hAnsi="Calibri"/>
          <w:color w:val="FFFFFF"/>
          <w:w w:val="110"/>
          <w:sz w:val="17"/>
        </w:rPr>
        <w:t xml:space="preserve">– </w:t>
      </w:r>
      <w:r>
        <w:rPr>
          <w:color w:val="FFFFFF"/>
          <w:w w:val="110"/>
          <w:sz w:val="19"/>
        </w:rPr>
        <w:t>2011</w:t>
      </w:r>
    </w:p>
    <w:p w14:paraId="3410A62B" w14:textId="645E1E5D" w:rsidR="001E58EE" w:rsidRDefault="002115FF">
      <w:pPr>
        <w:spacing w:before="51"/>
        <w:ind w:left="252"/>
        <w:rPr>
          <w:sz w:val="19"/>
        </w:rPr>
      </w:pPr>
      <w:r>
        <w:rPr>
          <w:color w:val="FFFFFF"/>
          <w:w w:val="105"/>
          <w:sz w:val="19"/>
        </w:rPr>
        <w:t>Organization Name</w:t>
      </w:r>
    </w:p>
    <w:p w14:paraId="7DC38E38" w14:textId="77777777" w:rsidR="001E58EE" w:rsidRDefault="001E58EE">
      <w:pPr>
        <w:pStyle w:val="BodyText"/>
        <w:spacing w:before="2"/>
        <w:rPr>
          <w:sz w:val="21"/>
        </w:rPr>
      </w:pPr>
    </w:p>
    <w:p w14:paraId="5233E8F0" w14:textId="77777777" w:rsidR="001E58EE" w:rsidRDefault="008140B0">
      <w:pPr>
        <w:pStyle w:val="Heading1"/>
        <w:ind w:left="136"/>
      </w:pPr>
      <w:r>
        <w:rPr>
          <w:color w:val="FFFFFF"/>
        </w:rPr>
        <w:t>LANGUAGES</w:t>
      </w:r>
    </w:p>
    <w:p w14:paraId="2C7C1CED" w14:textId="77777777" w:rsidR="001E58EE" w:rsidRDefault="008140B0">
      <w:pPr>
        <w:spacing w:before="98"/>
        <w:ind w:left="265"/>
        <w:rPr>
          <w:rFonts w:ascii="Calibri"/>
          <w:sz w:val="17"/>
        </w:rPr>
      </w:pPr>
      <w:r>
        <w:rPr>
          <w:color w:val="FFFFFF"/>
          <w:w w:val="110"/>
          <w:sz w:val="19"/>
        </w:rPr>
        <w:t xml:space="preserve">English </w:t>
      </w:r>
      <w:r>
        <w:rPr>
          <w:rFonts w:ascii="Calibri"/>
          <w:color w:val="FFFFFF"/>
          <w:w w:val="110"/>
          <w:sz w:val="17"/>
        </w:rPr>
        <w:t>(</w:t>
      </w:r>
      <w:r>
        <w:rPr>
          <w:color w:val="FFFFFF"/>
          <w:w w:val="110"/>
          <w:sz w:val="19"/>
        </w:rPr>
        <w:t>Native</w:t>
      </w:r>
      <w:r>
        <w:rPr>
          <w:rFonts w:ascii="Calibri"/>
          <w:color w:val="FFFFFF"/>
          <w:w w:val="110"/>
          <w:sz w:val="17"/>
        </w:rPr>
        <w:t>)</w:t>
      </w:r>
    </w:p>
    <w:p w14:paraId="306E6C7E" w14:textId="77777777" w:rsidR="001E58EE" w:rsidRDefault="008140B0">
      <w:pPr>
        <w:spacing w:before="51"/>
        <w:ind w:left="265"/>
        <w:rPr>
          <w:rFonts w:ascii="Calibri"/>
          <w:sz w:val="17"/>
        </w:rPr>
      </w:pPr>
      <w:r>
        <w:rPr>
          <w:color w:val="FFFFFF"/>
          <w:w w:val="110"/>
          <w:sz w:val="19"/>
        </w:rPr>
        <w:t>French</w:t>
      </w:r>
      <w:r>
        <w:rPr>
          <w:color w:val="FFFFFF"/>
          <w:spacing w:val="-25"/>
          <w:w w:val="110"/>
          <w:sz w:val="19"/>
        </w:rPr>
        <w:t xml:space="preserve"> </w:t>
      </w:r>
      <w:r>
        <w:rPr>
          <w:rFonts w:ascii="Calibri"/>
          <w:color w:val="FFFFFF"/>
          <w:w w:val="110"/>
          <w:sz w:val="17"/>
        </w:rPr>
        <w:t>(</w:t>
      </w:r>
      <w:r>
        <w:rPr>
          <w:color w:val="FFFFFF"/>
          <w:w w:val="110"/>
          <w:sz w:val="19"/>
        </w:rPr>
        <w:t>Fluent</w:t>
      </w:r>
      <w:r>
        <w:rPr>
          <w:color w:val="FFFFFF"/>
          <w:spacing w:val="-24"/>
          <w:w w:val="110"/>
          <w:sz w:val="19"/>
        </w:rPr>
        <w:t xml:space="preserve"> </w:t>
      </w:r>
      <w:r>
        <w:rPr>
          <w:color w:val="FFFFFF"/>
          <w:w w:val="110"/>
          <w:sz w:val="19"/>
        </w:rPr>
        <w:t>Verbal</w:t>
      </w:r>
      <w:r>
        <w:rPr>
          <w:color w:val="FFFFFF"/>
          <w:spacing w:val="-25"/>
          <w:w w:val="110"/>
          <w:sz w:val="19"/>
        </w:rPr>
        <w:t xml:space="preserve"> </w:t>
      </w:r>
      <w:r>
        <w:rPr>
          <w:color w:val="FFFFFF"/>
          <w:w w:val="110"/>
          <w:sz w:val="19"/>
        </w:rPr>
        <w:t>and</w:t>
      </w:r>
      <w:r>
        <w:rPr>
          <w:color w:val="FFFFFF"/>
          <w:spacing w:val="-24"/>
          <w:w w:val="110"/>
          <w:sz w:val="19"/>
        </w:rPr>
        <w:t xml:space="preserve"> </w:t>
      </w:r>
      <w:r>
        <w:rPr>
          <w:color w:val="FFFFFF"/>
          <w:w w:val="110"/>
          <w:sz w:val="19"/>
        </w:rPr>
        <w:t>Written</w:t>
      </w:r>
      <w:r>
        <w:rPr>
          <w:rFonts w:ascii="Calibri"/>
          <w:color w:val="FFFFFF"/>
          <w:w w:val="110"/>
          <w:sz w:val="17"/>
        </w:rPr>
        <w:t>)</w:t>
      </w:r>
    </w:p>
    <w:p w14:paraId="1744E0B0" w14:textId="77777777" w:rsidR="001E58EE" w:rsidRDefault="008140B0">
      <w:pPr>
        <w:pStyle w:val="Heading3"/>
        <w:spacing w:before="130"/>
        <w:ind w:left="265"/>
      </w:pPr>
      <w:r>
        <w:rPr>
          <w:color w:val="FFFFFF"/>
        </w:rPr>
        <w:t>Dual US &amp; UK Citizenship</w:t>
      </w:r>
    </w:p>
    <w:p w14:paraId="486C7B48" w14:textId="77777777" w:rsidR="001E58EE" w:rsidRDefault="001E58EE">
      <w:pPr>
        <w:pStyle w:val="BodyText"/>
        <w:spacing w:before="5"/>
        <w:rPr>
          <w:b/>
          <w:sz w:val="21"/>
        </w:rPr>
      </w:pPr>
    </w:p>
    <w:p w14:paraId="04C24D9B" w14:textId="77777777" w:rsidR="001E58EE" w:rsidRDefault="008140B0">
      <w:pPr>
        <w:spacing w:line="290" w:lineRule="auto"/>
        <w:ind w:left="174" w:right="1310"/>
        <w:rPr>
          <w:b/>
          <w:sz w:val="28"/>
        </w:rPr>
      </w:pPr>
      <w:r>
        <w:rPr>
          <w:b/>
          <w:color w:val="FFFFFF"/>
          <w:sz w:val="28"/>
        </w:rPr>
        <w:t>EDUCATION</w:t>
      </w:r>
      <w:r>
        <w:rPr>
          <w:b/>
          <w:color w:val="FFFFFF"/>
          <w:spacing w:val="-57"/>
          <w:sz w:val="28"/>
        </w:rPr>
        <w:t xml:space="preserve"> </w:t>
      </w:r>
      <w:r>
        <w:rPr>
          <w:b/>
          <w:color w:val="FFFFFF"/>
          <w:sz w:val="28"/>
        </w:rPr>
        <w:t>&amp; TRAINING</w:t>
      </w:r>
    </w:p>
    <w:p w14:paraId="2D27DB9F" w14:textId="77777777" w:rsidR="001E58EE" w:rsidRDefault="008140B0">
      <w:pPr>
        <w:spacing w:before="84"/>
        <w:ind w:left="332"/>
        <w:rPr>
          <w:b/>
          <w:sz w:val="20"/>
        </w:rPr>
      </w:pPr>
      <w:r>
        <w:rPr>
          <w:b/>
          <w:color w:val="FFFFFF"/>
          <w:sz w:val="20"/>
        </w:rPr>
        <w:t>Bachelor of Arts</w:t>
      </w:r>
    </w:p>
    <w:p w14:paraId="6D2131F5" w14:textId="77777777" w:rsidR="001E58EE" w:rsidRDefault="008140B0">
      <w:pPr>
        <w:spacing w:before="45"/>
        <w:ind w:left="332"/>
        <w:rPr>
          <w:b/>
          <w:sz w:val="20"/>
        </w:rPr>
      </w:pPr>
      <w:r>
        <w:rPr>
          <w:b/>
          <w:color w:val="FFFFFF"/>
          <w:sz w:val="20"/>
        </w:rPr>
        <w:t>Management Studies &amp; French</w:t>
      </w:r>
    </w:p>
    <w:p w14:paraId="2D8683FC" w14:textId="1F3118A0" w:rsidR="001E58EE" w:rsidRDefault="008140B0">
      <w:pPr>
        <w:spacing w:before="54"/>
        <w:ind w:left="332"/>
        <w:rPr>
          <w:sz w:val="19"/>
        </w:rPr>
      </w:pPr>
      <w:r>
        <w:rPr>
          <w:color w:val="FFFFFF"/>
          <w:w w:val="105"/>
          <w:sz w:val="19"/>
        </w:rPr>
        <w:t xml:space="preserve">University </w:t>
      </w:r>
      <w:r w:rsidR="002115FF">
        <w:rPr>
          <w:color w:val="FFFFFF"/>
          <w:w w:val="105"/>
          <w:sz w:val="19"/>
        </w:rPr>
        <w:t>Name</w:t>
      </w:r>
    </w:p>
    <w:p w14:paraId="1C821751" w14:textId="77777777" w:rsidR="001E58EE" w:rsidRDefault="008140B0">
      <w:pPr>
        <w:pStyle w:val="Heading3"/>
        <w:spacing w:before="175" w:line="288" w:lineRule="auto"/>
      </w:pPr>
      <w:r>
        <w:rPr>
          <w:color w:val="FFFFFF"/>
        </w:rPr>
        <w:t>Organizational Development Certification</w:t>
      </w:r>
    </w:p>
    <w:p w14:paraId="3AE14807" w14:textId="7F2EBD4A" w:rsidR="001E58EE" w:rsidRDefault="002115FF">
      <w:pPr>
        <w:spacing w:before="57"/>
        <w:ind w:left="332"/>
        <w:rPr>
          <w:sz w:val="19"/>
        </w:rPr>
      </w:pPr>
      <w:r>
        <w:rPr>
          <w:color w:val="FFFFFF"/>
          <w:w w:val="110"/>
          <w:sz w:val="19"/>
        </w:rPr>
        <w:t>Organization Name</w:t>
      </w:r>
    </w:p>
    <w:p w14:paraId="6F950ADC" w14:textId="77777777" w:rsidR="001E58EE" w:rsidRDefault="001E58EE">
      <w:pPr>
        <w:pStyle w:val="BodyText"/>
        <w:spacing w:before="8"/>
        <w:rPr>
          <w:sz w:val="15"/>
        </w:rPr>
      </w:pPr>
    </w:p>
    <w:p w14:paraId="43CE7D5A" w14:textId="77777777" w:rsidR="001E58EE" w:rsidRDefault="008140B0">
      <w:pPr>
        <w:pStyle w:val="Heading3"/>
        <w:spacing w:line="427" w:lineRule="auto"/>
        <w:ind w:right="679"/>
      </w:pPr>
      <w:r>
        <w:rPr>
          <w:color w:val="FFFFFF"/>
        </w:rPr>
        <w:t>IDEO Design Thinking Six Sigma Black Belt</w:t>
      </w:r>
    </w:p>
    <w:p w14:paraId="63ABC108" w14:textId="77777777" w:rsidR="001E58EE" w:rsidRDefault="008140B0" w:rsidP="00C660AD">
      <w:pPr>
        <w:pStyle w:val="BodyText"/>
        <w:spacing w:line="324" w:lineRule="auto"/>
        <w:ind w:left="490" w:right="331"/>
      </w:pPr>
      <w:r>
        <w:br w:type="column"/>
      </w:r>
      <w:r>
        <w:rPr>
          <w:w w:val="110"/>
        </w:rPr>
        <w:t>Globally</w:t>
      </w:r>
      <w:r>
        <w:rPr>
          <w:spacing w:val="-34"/>
          <w:w w:val="110"/>
        </w:rPr>
        <w:t xml:space="preserve"> </w:t>
      </w:r>
      <w:r>
        <w:rPr>
          <w:w w:val="110"/>
        </w:rPr>
        <w:t>experienced</w:t>
      </w:r>
      <w:r>
        <w:rPr>
          <w:spacing w:val="-33"/>
          <w:w w:val="110"/>
        </w:rPr>
        <w:t xml:space="preserve"> </w:t>
      </w:r>
      <w:r>
        <w:rPr>
          <w:w w:val="110"/>
        </w:rPr>
        <w:t>executive</w:t>
      </w:r>
      <w:r>
        <w:rPr>
          <w:spacing w:val="-34"/>
          <w:w w:val="110"/>
        </w:rPr>
        <w:t xml:space="preserve"> </w:t>
      </w:r>
      <w:r>
        <w:rPr>
          <w:w w:val="110"/>
        </w:rPr>
        <w:t>and</w:t>
      </w:r>
      <w:r>
        <w:rPr>
          <w:spacing w:val="-33"/>
          <w:w w:val="110"/>
        </w:rPr>
        <w:t xml:space="preserve"> </w:t>
      </w:r>
      <w:r>
        <w:rPr>
          <w:w w:val="110"/>
        </w:rPr>
        <w:t>change</w:t>
      </w:r>
      <w:r>
        <w:rPr>
          <w:spacing w:val="-33"/>
          <w:w w:val="110"/>
        </w:rPr>
        <w:t xml:space="preserve"> </w:t>
      </w:r>
      <w:r>
        <w:rPr>
          <w:w w:val="110"/>
        </w:rPr>
        <w:t>catalyst</w:t>
      </w:r>
      <w:r>
        <w:rPr>
          <w:spacing w:val="-34"/>
          <w:w w:val="110"/>
        </w:rPr>
        <w:t xml:space="preserve"> </w:t>
      </w:r>
      <w:r>
        <w:rPr>
          <w:w w:val="110"/>
        </w:rPr>
        <w:t>recognized</w:t>
      </w:r>
      <w:r>
        <w:rPr>
          <w:spacing w:val="-33"/>
          <w:w w:val="110"/>
        </w:rPr>
        <w:t xml:space="preserve"> </w:t>
      </w:r>
      <w:r>
        <w:rPr>
          <w:w w:val="110"/>
        </w:rPr>
        <w:t>for</w:t>
      </w:r>
      <w:r>
        <w:rPr>
          <w:spacing w:val="-33"/>
          <w:w w:val="110"/>
        </w:rPr>
        <w:t xml:space="preserve"> </w:t>
      </w:r>
      <w:r>
        <w:rPr>
          <w:w w:val="110"/>
        </w:rPr>
        <w:t>leading organization</w:t>
      </w:r>
      <w:r>
        <w:rPr>
          <w:rFonts w:ascii="Calibri"/>
          <w:w w:val="110"/>
          <w:sz w:val="18"/>
        </w:rPr>
        <w:t>-</w:t>
      </w:r>
      <w:r>
        <w:rPr>
          <w:w w:val="110"/>
        </w:rPr>
        <w:t>wide</w:t>
      </w:r>
      <w:r>
        <w:rPr>
          <w:spacing w:val="-32"/>
          <w:w w:val="110"/>
        </w:rPr>
        <w:t xml:space="preserve"> </w:t>
      </w:r>
      <w:r>
        <w:rPr>
          <w:w w:val="110"/>
        </w:rPr>
        <w:t>transformations</w:t>
      </w:r>
      <w:r>
        <w:rPr>
          <w:spacing w:val="-31"/>
          <w:w w:val="110"/>
        </w:rPr>
        <w:t xml:space="preserve"> </w:t>
      </w:r>
      <w:r>
        <w:rPr>
          <w:w w:val="110"/>
        </w:rPr>
        <w:t>that</w:t>
      </w:r>
      <w:r>
        <w:rPr>
          <w:spacing w:val="-31"/>
          <w:w w:val="110"/>
        </w:rPr>
        <w:t xml:space="preserve"> </w:t>
      </w:r>
      <w:r>
        <w:rPr>
          <w:w w:val="110"/>
        </w:rPr>
        <w:t>drive</w:t>
      </w:r>
      <w:r>
        <w:rPr>
          <w:spacing w:val="-31"/>
          <w:w w:val="110"/>
        </w:rPr>
        <w:t xml:space="preserve"> </w:t>
      </w:r>
      <w:r>
        <w:rPr>
          <w:w w:val="110"/>
        </w:rPr>
        <w:t>growth,</w:t>
      </w:r>
      <w:r>
        <w:rPr>
          <w:spacing w:val="-32"/>
          <w:w w:val="110"/>
        </w:rPr>
        <w:t xml:space="preserve"> </w:t>
      </w:r>
      <w:r>
        <w:rPr>
          <w:w w:val="110"/>
        </w:rPr>
        <w:t>increase</w:t>
      </w:r>
      <w:r>
        <w:rPr>
          <w:spacing w:val="-31"/>
          <w:w w:val="110"/>
        </w:rPr>
        <w:t xml:space="preserve"> </w:t>
      </w:r>
      <w:r>
        <w:rPr>
          <w:w w:val="110"/>
        </w:rPr>
        <w:t>profitability, and</w:t>
      </w:r>
      <w:r>
        <w:rPr>
          <w:spacing w:val="-18"/>
          <w:w w:val="110"/>
        </w:rPr>
        <w:t xml:space="preserve"> </w:t>
      </w:r>
      <w:r>
        <w:rPr>
          <w:w w:val="110"/>
        </w:rPr>
        <w:t>expand</w:t>
      </w:r>
      <w:r>
        <w:rPr>
          <w:spacing w:val="-18"/>
          <w:w w:val="110"/>
        </w:rPr>
        <w:t xml:space="preserve"> </w:t>
      </w:r>
      <w:r>
        <w:rPr>
          <w:w w:val="110"/>
        </w:rPr>
        <w:t>executive</w:t>
      </w:r>
      <w:r>
        <w:rPr>
          <w:spacing w:val="-18"/>
          <w:w w:val="110"/>
        </w:rPr>
        <w:t xml:space="preserve"> </w:t>
      </w:r>
      <w:r>
        <w:rPr>
          <w:w w:val="110"/>
        </w:rPr>
        <w:t>team</w:t>
      </w:r>
      <w:r>
        <w:rPr>
          <w:spacing w:val="-18"/>
          <w:w w:val="110"/>
        </w:rPr>
        <w:t xml:space="preserve"> </w:t>
      </w:r>
      <w:r>
        <w:rPr>
          <w:w w:val="110"/>
        </w:rPr>
        <w:t>diversity.</w:t>
      </w:r>
    </w:p>
    <w:p w14:paraId="4F1939DB" w14:textId="24451242" w:rsidR="001E58EE" w:rsidRDefault="008140B0">
      <w:pPr>
        <w:pStyle w:val="BodyText"/>
        <w:spacing w:before="8" w:line="328" w:lineRule="auto"/>
        <w:ind w:left="486" w:right="329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3F67B39" wp14:editId="3498416C">
                <wp:simplePos x="0" y="0"/>
                <wp:positionH relativeFrom="page">
                  <wp:posOffset>2776855</wp:posOffset>
                </wp:positionH>
                <wp:positionV relativeFrom="paragraph">
                  <wp:posOffset>-542290</wp:posOffset>
                </wp:positionV>
                <wp:extent cx="47625" cy="47625"/>
                <wp:effectExtent l="0" t="0" r="0" b="0"/>
                <wp:wrapNone/>
                <wp:docPr id="8" name="Freeform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7625" cy="47625"/>
                        </a:xfrm>
                        <a:custGeom>
                          <a:avLst/>
                          <a:gdLst>
                            <a:gd name="T0" fmla="+- 0 4415 4373"/>
                            <a:gd name="T1" fmla="*/ T0 w 75"/>
                            <a:gd name="T2" fmla="+- 0 -779 -854"/>
                            <a:gd name="T3" fmla="*/ -779 h 75"/>
                            <a:gd name="T4" fmla="+- 0 4405 4373"/>
                            <a:gd name="T5" fmla="*/ T4 w 75"/>
                            <a:gd name="T6" fmla="+- 0 -779 -854"/>
                            <a:gd name="T7" fmla="*/ -779 h 75"/>
                            <a:gd name="T8" fmla="+- 0 4400 4373"/>
                            <a:gd name="T9" fmla="*/ T8 w 75"/>
                            <a:gd name="T10" fmla="+- 0 -780 -854"/>
                            <a:gd name="T11" fmla="*/ -780 h 75"/>
                            <a:gd name="T12" fmla="+- 0 4373 4373"/>
                            <a:gd name="T13" fmla="*/ T12 w 75"/>
                            <a:gd name="T14" fmla="+- 0 -812 -854"/>
                            <a:gd name="T15" fmla="*/ -812 h 75"/>
                            <a:gd name="T16" fmla="+- 0 4373 4373"/>
                            <a:gd name="T17" fmla="*/ T16 w 75"/>
                            <a:gd name="T18" fmla="+- 0 -822 -854"/>
                            <a:gd name="T19" fmla="*/ -822 h 75"/>
                            <a:gd name="T20" fmla="+- 0 4405 4373"/>
                            <a:gd name="T21" fmla="*/ T20 w 75"/>
                            <a:gd name="T22" fmla="+- 0 -854 -854"/>
                            <a:gd name="T23" fmla="*/ -854 h 75"/>
                            <a:gd name="T24" fmla="+- 0 4415 4373"/>
                            <a:gd name="T25" fmla="*/ T24 w 75"/>
                            <a:gd name="T26" fmla="+- 0 -854 -854"/>
                            <a:gd name="T27" fmla="*/ -854 h 75"/>
                            <a:gd name="T28" fmla="+- 0 4448 4373"/>
                            <a:gd name="T29" fmla="*/ T28 w 75"/>
                            <a:gd name="T30" fmla="+- 0 -822 -854"/>
                            <a:gd name="T31" fmla="*/ -822 h 75"/>
                            <a:gd name="T32" fmla="+- 0 4448 4373"/>
                            <a:gd name="T33" fmla="*/ T32 w 75"/>
                            <a:gd name="T34" fmla="+- 0 -812 -854"/>
                            <a:gd name="T35" fmla="*/ -812 h 75"/>
                            <a:gd name="T36" fmla="+- 0 4415 4373"/>
                            <a:gd name="T37" fmla="*/ T36 w 75"/>
                            <a:gd name="T38" fmla="+- 0 -779 -854"/>
                            <a:gd name="T39" fmla="*/ -779 h 75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75" h="75">
                              <a:moveTo>
                                <a:pt x="42" y="75"/>
                              </a:moveTo>
                              <a:lnTo>
                                <a:pt x="32" y="75"/>
                              </a:lnTo>
                              <a:lnTo>
                                <a:pt x="27" y="74"/>
                              </a:lnTo>
                              <a:lnTo>
                                <a:pt x="0" y="42"/>
                              </a:lnTo>
                              <a:lnTo>
                                <a:pt x="0" y="32"/>
                              </a:lnTo>
                              <a:lnTo>
                                <a:pt x="32" y="0"/>
                              </a:lnTo>
                              <a:lnTo>
                                <a:pt x="42" y="0"/>
                              </a:lnTo>
                              <a:lnTo>
                                <a:pt x="75" y="32"/>
                              </a:lnTo>
                              <a:lnTo>
                                <a:pt x="75" y="42"/>
                              </a:lnTo>
                              <a:lnTo>
                                <a:pt x="42" y="7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A280749" id="Freeform 9" o:spid="_x0000_s1026" style="position:absolute;margin-left:218.65pt;margin-top:-42.7pt;width:3.75pt;height:3.75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75,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" path="m42,75r-10,l27,74,,42,,32,32,,42,,75,32r,10l42,75xe" fillcolor="black" stroked="f">
                <v:path arrowok="t" o:connecttype="custom" o:connectlocs="26670,-494665;20320,-494665;17145,-495300;0,-515620;0,-521970;20320,-542290;26670,-542290;47625,-521970;47625,-515620;26670,-494665" o:connectangles="0,0,0,0,0,0,0,0,0,0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603F6D7" wp14:editId="012155A6">
                <wp:simplePos x="0" y="0"/>
                <wp:positionH relativeFrom="page">
                  <wp:posOffset>2776855</wp:posOffset>
                </wp:positionH>
                <wp:positionV relativeFrom="paragraph">
                  <wp:posOffset>57785</wp:posOffset>
                </wp:positionV>
                <wp:extent cx="47625" cy="47625"/>
                <wp:effectExtent l="0" t="0" r="0" b="0"/>
                <wp:wrapNone/>
                <wp:docPr id="7" name="Freeform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7625" cy="47625"/>
                        </a:xfrm>
                        <a:custGeom>
                          <a:avLst/>
                          <a:gdLst>
                            <a:gd name="T0" fmla="+- 0 4415 4373"/>
                            <a:gd name="T1" fmla="*/ T0 w 75"/>
                            <a:gd name="T2" fmla="+- 0 166 91"/>
                            <a:gd name="T3" fmla="*/ 166 h 75"/>
                            <a:gd name="T4" fmla="+- 0 4405 4373"/>
                            <a:gd name="T5" fmla="*/ T4 w 75"/>
                            <a:gd name="T6" fmla="+- 0 166 91"/>
                            <a:gd name="T7" fmla="*/ 166 h 75"/>
                            <a:gd name="T8" fmla="+- 0 4400 4373"/>
                            <a:gd name="T9" fmla="*/ T8 w 75"/>
                            <a:gd name="T10" fmla="+- 0 165 91"/>
                            <a:gd name="T11" fmla="*/ 165 h 75"/>
                            <a:gd name="T12" fmla="+- 0 4373 4373"/>
                            <a:gd name="T13" fmla="*/ T12 w 75"/>
                            <a:gd name="T14" fmla="+- 0 133 91"/>
                            <a:gd name="T15" fmla="*/ 133 h 75"/>
                            <a:gd name="T16" fmla="+- 0 4373 4373"/>
                            <a:gd name="T17" fmla="*/ T16 w 75"/>
                            <a:gd name="T18" fmla="+- 0 123 91"/>
                            <a:gd name="T19" fmla="*/ 123 h 75"/>
                            <a:gd name="T20" fmla="+- 0 4405 4373"/>
                            <a:gd name="T21" fmla="*/ T20 w 75"/>
                            <a:gd name="T22" fmla="+- 0 91 91"/>
                            <a:gd name="T23" fmla="*/ 91 h 75"/>
                            <a:gd name="T24" fmla="+- 0 4415 4373"/>
                            <a:gd name="T25" fmla="*/ T24 w 75"/>
                            <a:gd name="T26" fmla="+- 0 91 91"/>
                            <a:gd name="T27" fmla="*/ 91 h 75"/>
                            <a:gd name="T28" fmla="+- 0 4448 4373"/>
                            <a:gd name="T29" fmla="*/ T28 w 75"/>
                            <a:gd name="T30" fmla="+- 0 123 91"/>
                            <a:gd name="T31" fmla="*/ 123 h 75"/>
                            <a:gd name="T32" fmla="+- 0 4448 4373"/>
                            <a:gd name="T33" fmla="*/ T32 w 75"/>
                            <a:gd name="T34" fmla="+- 0 133 91"/>
                            <a:gd name="T35" fmla="*/ 133 h 75"/>
                            <a:gd name="T36" fmla="+- 0 4415 4373"/>
                            <a:gd name="T37" fmla="*/ T36 w 75"/>
                            <a:gd name="T38" fmla="+- 0 166 91"/>
                            <a:gd name="T39" fmla="*/ 166 h 75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75" h="75">
                              <a:moveTo>
                                <a:pt x="42" y="75"/>
                              </a:moveTo>
                              <a:lnTo>
                                <a:pt x="32" y="75"/>
                              </a:lnTo>
                              <a:lnTo>
                                <a:pt x="27" y="74"/>
                              </a:lnTo>
                              <a:lnTo>
                                <a:pt x="0" y="42"/>
                              </a:lnTo>
                              <a:lnTo>
                                <a:pt x="0" y="32"/>
                              </a:lnTo>
                              <a:lnTo>
                                <a:pt x="32" y="0"/>
                              </a:lnTo>
                              <a:lnTo>
                                <a:pt x="42" y="0"/>
                              </a:lnTo>
                              <a:lnTo>
                                <a:pt x="75" y="32"/>
                              </a:lnTo>
                              <a:lnTo>
                                <a:pt x="75" y="42"/>
                              </a:lnTo>
                              <a:lnTo>
                                <a:pt x="42" y="7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AF0FB75" id="Freeform 8" o:spid="_x0000_s1026" style="position:absolute;margin-left:218.65pt;margin-top:4.55pt;width:3.75pt;height:3.75pt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75,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" path="m42,75r-10,l27,74,,42,,32,32,,42,,75,32r,10l42,75xe" fillcolor="black" stroked="f">
                <v:path arrowok="t" o:connecttype="custom" o:connectlocs="26670,105410;20320,105410;17145,104775;0,84455;0,78105;20320,57785;26670,57785;47625,78105;47625,84455;26670,105410" o:connectangles="0,0,0,0,0,0,0,0,0,0"/>
                <w10:wrap anchorx="page"/>
              </v:shape>
            </w:pict>
          </mc:Fallback>
        </mc:AlternateContent>
      </w:r>
      <w:r>
        <w:rPr>
          <w:w w:val="110"/>
        </w:rPr>
        <w:t>Equipped with a holistic perspective, drawing on leadership experience spanning sales, operations, manufacturing, supply chain, and HR.</w:t>
      </w:r>
    </w:p>
    <w:p w14:paraId="15CD5A42" w14:textId="00D58A9F" w:rsidR="001E58EE" w:rsidRDefault="008140B0">
      <w:pPr>
        <w:pStyle w:val="BodyText"/>
        <w:ind w:left="486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6DF75FA" wp14:editId="250ABC34">
                <wp:simplePos x="0" y="0"/>
                <wp:positionH relativeFrom="page">
                  <wp:posOffset>2776855</wp:posOffset>
                </wp:positionH>
                <wp:positionV relativeFrom="paragraph">
                  <wp:posOffset>52705</wp:posOffset>
                </wp:positionV>
                <wp:extent cx="47625" cy="47625"/>
                <wp:effectExtent l="0" t="0" r="0" b="0"/>
                <wp:wrapNone/>
                <wp:docPr id="6" name="Freeform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7625" cy="47625"/>
                        </a:xfrm>
                        <a:custGeom>
                          <a:avLst/>
                          <a:gdLst>
                            <a:gd name="T0" fmla="+- 0 4415 4373"/>
                            <a:gd name="T1" fmla="*/ T0 w 75"/>
                            <a:gd name="T2" fmla="+- 0 158 83"/>
                            <a:gd name="T3" fmla="*/ 158 h 75"/>
                            <a:gd name="T4" fmla="+- 0 4405 4373"/>
                            <a:gd name="T5" fmla="*/ T4 w 75"/>
                            <a:gd name="T6" fmla="+- 0 158 83"/>
                            <a:gd name="T7" fmla="*/ 158 h 75"/>
                            <a:gd name="T8" fmla="+- 0 4400 4373"/>
                            <a:gd name="T9" fmla="*/ T8 w 75"/>
                            <a:gd name="T10" fmla="+- 0 157 83"/>
                            <a:gd name="T11" fmla="*/ 157 h 75"/>
                            <a:gd name="T12" fmla="+- 0 4373 4373"/>
                            <a:gd name="T13" fmla="*/ T12 w 75"/>
                            <a:gd name="T14" fmla="+- 0 125 83"/>
                            <a:gd name="T15" fmla="*/ 125 h 75"/>
                            <a:gd name="T16" fmla="+- 0 4373 4373"/>
                            <a:gd name="T17" fmla="*/ T16 w 75"/>
                            <a:gd name="T18" fmla="+- 0 115 83"/>
                            <a:gd name="T19" fmla="*/ 115 h 75"/>
                            <a:gd name="T20" fmla="+- 0 4405 4373"/>
                            <a:gd name="T21" fmla="*/ T20 w 75"/>
                            <a:gd name="T22" fmla="+- 0 83 83"/>
                            <a:gd name="T23" fmla="*/ 83 h 75"/>
                            <a:gd name="T24" fmla="+- 0 4415 4373"/>
                            <a:gd name="T25" fmla="*/ T24 w 75"/>
                            <a:gd name="T26" fmla="+- 0 83 83"/>
                            <a:gd name="T27" fmla="*/ 83 h 75"/>
                            <a:gd name="T28" fmla="+- 0 4448 4373"/>
                            <a:gd name="T29" fmla="*/ T28 w 75"/>
                            <a:gd name="T30" fmla="+- 0 115 83"/>
                            <a:gd name="T31" fmla="*/ 115 h 75"/>
                            <a:gd name="T32" fmla="+- 0 4448 4373"/>
                            <a:gd name="T33" fmla="*/ T32 w 75"/>
                            <a:gd name="T34" fmla="+- 0 125 83"/>
                            <a:gd name="T35" fmla="*/ 125 h 75"/>
                            <a:gd name="T36" fmla="+- 0 4415 4373"/>
                            <a:gd name="T37" fmla="*/ T36 w 75"/>
                            <a:gd name="T38" fmla="+- 0 158 83"/>
                            <a:gd name="T39" fmla="*/ 158 h 75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75" h="75">
                              <a:moveTo>
                                <a:pt x="42" y="75"/>
                              </a:moveTo>
                              <a:lnTo>
                                <a:pt x="32" y="75"/>
                              </a:lnTo>
                              <a:lnTo>
                                <a:pt x="27" y="74"/>
                              </a:lnTo>
                              <a:lnTo>
                                <a:pt x="0" y="42"/>
                              </a:lnTo>
                              <a:lnTo>
                                <a:pt x="0" y="32"/>
                              </a:lnTo>
                              <a:lnTo>
                                <a:pt x="32" y="0"/>
                              </a:lnTo>
                              <a:lnTo>
                                <a:pt x="42" y="0"/>
                              </a:lnTo>
                              <a:lnTo>
                                <a:pt x="75" y="32"/>
                              </a:lnTo>
                              <a:lnTo>
                                <a:pt x="75" y="42"/>
                              </a:lnTo>
                              <a:lnTo>
                                <a:pt x="42" y="7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501911B" id="Freeform 7" o:spid="_x0000_s1026" style="position:absolute;margin-left:218.65pt;margin-top:4.15pt;width:3.75pt;height:3.75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75,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" path="m42,75r-10,l27,74,,42,,32,32,,42,,75,32r,10l42,75xe" fillcolor="black" stroked="f">
                <v:path arrowok="t" o:connecttype="custom" o:connectlocs="26670,100330;20320,100330;17145,99695;0,79375;0,73025;20320,52705;26670,52705;47625,73025;47625,79375;26670,100330" o:connectangles="0,0,0,0,0,0,0,0,0,0"/>
                <w10:wrap anchorx="page"/>
              </v:shape>
            </w:pict>
          </mc:Fallback>
        </mc:AlternateContent>
      </w:r>
      <w:r>
        <w:rPr>
          <w:w w:val="110"/>
        </w:rPr>
        <w:t>Trusted board advisor providing strategic insights.</w:t>
      </w:r>
    </w:p>
    <w:p w14:paraId="020C4556" w14:textId="77777777" w:rsidR="001E58EE" w:rsidRDefault="001E58EE">
      <w:pPr>
        <w:pStyle w:val="BodyText"/>
      </w:pPr>
    </w:p>
    <w:p w14:paraId="2BCC9FED" w14:textId="51117FFA" w:rsidR="001E58EE" w:rsidRDefault="008140B0" w:rsidP="00C660AD">
      <w:pPr>
        <w:pStyle w:val="Heading1"/>
        <w:ind w:left="130"/>
      </w:pPr>
      <w:proofErr w:type="gramStart"/>
      <w:r>
        <w:rPr>
          <w:color w:val="335383"/>
        </w:rPr>
        <w:t>SELECT</w:t>
      </w:r>
      <w:r w:rsidR="008766E4">
        <w:rPr>
          <w:color w:val="335383"/>
        </w:rPr>
        <w:t xml:space="preserve"> </w:t>
      </w:r>
      <w:r>
        <w:rPr>
          <w:color w:val="335383"/>
        </w:rPr>
        <w:t xml:space="preserve"> LEADERSHIP</w:t>
      </w:r>
      <w:proofErr w:type="gramEnd"/>
      <w:r w:rsidR="008766E4">
        <w:rPr>
          <w:color w:val="335383"/>
        </w:rPr>
        <w:t xml:space="preserve"> </w:t>
      </w:r>
      <w:r>
        <w:rPr>
          <w:color w:val="335383"/>
          <w:spacing w:val="-56"/>
        </w:rPr>
        <w:t xml:space="preserve"> </w:t>
      </w:r>
      <w:r>
        <w:rPr>
          <w:color w:val="335383"/>
        </w:rPr>
        <w:t>CONTRIBUTIONS</w:t>
      </w:r>
    </w:p>
    <w:p w14:paraId="64201CF7" w14:textId="562612B3" w:rsidR="001E58EE" w:rsidRDefault="008140B0" w:rsidP="004B7186">
      <w:pPr>
        <w:pStyle w:val="BodyText"/>
        <w:spacing w:before="200" w:line="367" w:lineRule="auto"/>
        <w:ind w:left="490" w:right="115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21D8FB3" wp14:editId="131E72EA">
                <wp:simplePos x="0" y="0"/>
                <wp:positionH relativeFrom="page">
                  <wp:posOffset>2776855</wp:posOffset>
                </wp:positionH>
                <wp:positionV relativeFrom="paragraph">
                  <wp:posOffset>239395</wp:posOffset>
                </wp:positionV>
                <wp:extent cx="47625" cy="47625"/>
                <wp:effectExtent l="0" t="0" r="0" b="0"/>
                <wp:wrapNone/>
                <wp:docPr id="5" name="Freeform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7625" cy="47625"/>
                        </a:xfrm>
                        <a:custGeom>
                          <a:avLst/>
                          <a:gdLst>
                            <a:gd name="T0" fmla="+- 0 4415 4373"/>
                            <a:gd name="T1" fmla="*/ T0 w 75"/>
                            <a:gd name="T2" fmla="+- 0 452 377"/>
                            <a:gd name="T3" fmla="*/ 452 h 75"/>
                            <a:gd name="T4" fmla="+- 0 4405 4373"/>
                            <a:gd name="T5" fmla="*/ T4 w 75"/>
                            <a:gd name="T6" fmla="+- 0 452 377"/>
                            <a:gd name="T7" fmla="*/ 452 h 75"/>
                            <a:gd name="T8" fmla="+- 0 4400 4373"/>
                            <a:gd name="T9" fmla="*/ T8 w 75"/>
                            <a:gd name="T10" fmla="+- 0 451 377"/>
                            <a:gd name="T11" fmla="*/ 451 h 75"/>
                            <a:gd name="T12" fmla="+- 0 4373 4373"/>
                            <a:gd name="T13" fmla="*/ T12 w 75"/>
                            <a:gd name="T14" fmla="+- 0 419 377"/>
                            <a:gd name="T15" fmla="*/ 419 h 75"/>
                            <a:gd name="T16" fmla="+- 0 4373 4373"/>
                            <a:gd name="T17" fmla="*/ T16 w 75"/>
                            <a:gd name="T18" fmla="+- 0 409 377"/>
                            <a:gd name="T19" fmla="*/ 409 h 75"/>
                            <a:gd name="T20" fmla="+- 0 4405 4373"/>
                            <a:gd name="T21" fmla="*/ T20 w 75"/>
                            <a:gd name="T22" fmla="+- 0 377 377"/>
                            <a:gd name="T23" fmla="*/ 377 h 75"/>
                            <a:gd name="T24" fmla="+- 0 4415 4373"/>
                            <a:gd name="T25" fmla="*/ T24 w 75"/>
                            <a:gd name="T26" fmla="+- 0 377 377"/>
                            <a:gd name="T27" fmla="*/ 377 h 75"/>
                            <a:gd name="T28" fmla="+- 0 4448 4373"/>
                            <a:gd name="T29" fmla="*/ T28 w 75"/>
                            <a:gd name="T30" fmla="+- 0 409 377"/>
                            <a:gd name="T31" fmla="*/ 409 h 75"/>
                            <a:gd name="T32" fmla="+- 0 4448 4373"/>
                            <a:gd name="T33" fmla="*/ T32 w 75"/>
                            <a:gd name="T34" fmla="+- 0 419 377"/>
                            <a:gd name="T35" fmla="*/ 419 h 75"/>
                            <a:gd name="T36" fmla="+- 0 4415 4373"/>
                            <a:gd name="T37" fmla="*/ T36 w 75"/>
                            <a:gd name="T38" fmla="+- 0 452 377"/>
                            <a:gd name="T39" fmla="*/ 452 h 75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75" h="75">
                              <a:moveTo>
                                <a:pt x="42" y="75"/>
                              </a:moveTo>
                              <a:lnTo>
                                <a:pt x="32" y="75"/>
                              </a:lnTo>
                              <a:lnTo>
                                <a:pt x="27" y="74"/>
                              </a:lnTo>
                              <a:lnTo>
                                <a:pt x="0" y="42"/>
                              </a:lnTo>
                              <a:lnTo>
                                <a:pt x="0" y="32"/>
                              </a:lnTo>
                              <a:lnTo>
                                <a:pt x="32" y="0"/>
                              </a:lnTo>
                              <a:lnTo>
                                <a:pt x="42" y="0"/>
                              </a:lnTo>
                              <a:lnTo>
                                <a:pt x="75" y="32"/>
                              </a:lnTo>
                              <a:lnTo>
                                <a:pt x="75" y="42"/>
                              </a:lnTo>
                              <a:lnTo>
                                <a:pt x="42" y="7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F778BBB" id="Freeform 6" o:spid="_x0000_s1026" style="position:absolute;margin-left:218.65pt;margin-top:18.85pt;width:3.75pt;height:3.75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75,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" path="m42,75r-10,l27,74,,42,,32,32,,42,,75,32r,10l42,75xe" fillcolor="black" stroked="f">
                <v:path arrowok="t" o:connecttype="custom" o:connectlocs="26670,287020;20320,287020;17145,286385;0,266065;0,259715;20320,239395;26670,239395;47625,259715;47625,266065;26670,287020" o:connectangles="0,0,0,0,0,0,0,0,0,0"/>
                <w10:wrap anchorx="page"/>
              </v:shape>
            </w:pict>
          </mc:Fallback>
        </mc:AlternateContent>
      </w:r>
      <w:r>
        <w:rPr>
          <w:w w:val="105"/>
        </w:rPr>
        <w:t xml:space="preserve">Held executive HR and business strategy roles for 4 </w:t>
      </w:r>
      <w:proofErr w:type="gramStart"/>
      <w:r>
        <w:rPr>
          <w:w w:val="105"/>
        </w:rPr>
        <w:t>multinational</w:t>
      </w:r>
      <w:proofErr w:type="gramEnd"/>
      <w:r>
        <w:rPr>
          <w:w w:val="105"/>
        </w:rPr>
        <w:t>, multibillion</w:t>
      </w:r>
      <w:r>
        <w:rPr>
          <w:rFonts w:ascii="Calibri"/>
          <w:w w:val="105"/>
          <w:sz w:val="18"/>
        </w:rPr>
        <w:t xml:space="preserve">- </w:t>
      </w:r>
      <w:r>
        <w:rPr>
          <w:w w:val="105"/>
        </w:rPr>
        <w:t xml:space="preserve">dollar enterprises </w:t>
      </w:r>
      <w:r>
        <w:rPr>
          <w:rFonts w:ascii="Calibri"/>
          <w:w w:val="105"/>
          <w:sz w:val="18"/>
        </w:rPr>
        <w:t>(</w:t>
      </w:r>
      <w:r>
        <w:rPr>
          <w:w w:val="105"/>
        </w:rPr>
        <w:t xml:space="preserve">CPG, life sciences </w:t>
      </w:r>
      <w:r>
        <w:rPr>
          <w:rFonts w:ascii="Calibri"/>
          <w:w w:val="105"/>
          <w:sz w:val="18"/>
        </w:rPr>
        <w:t xml:space="preserve">/ </w:t>
      </w:r>
      <w:r>
        <w:rPr>
          <w:w w:val="105"/>
        </w:rPr>
        <w:t>biotech, and technology</w:t>
      </w:r>
      <w:r>
        <w:rPr>
          <w:rFonts w:ascii="Calibri"/>
          <w:w w:val="105"/>
          <w:sz w:val="18"/>
        </w:rPr>
        <w:t>)</w:t>
      </w:r>
      <w:r>
        <w:rPr>
          <w:w w:val="105"/>
        </w:rPr>
        <w:t>.</w:t>
      </w:r>
    </w:p>
    <w:p w14:paraId="3F0426B8" w14:textId="77777777" w:rsidR="001E58EE" w:rsidRDefault="008140B0">
      <w:pPr>
        <w:pStyle w:val="BodyText"/>
        <w:spacing w:before="5" w:line="376" w:lineRule="auto"/>
        <w:ind w:left="486" w:right="110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22B26EB" wp14:editId="1C80C9C8">
                <wp:simplePos x="0" y="0"/>
                <wp:positionH relativeFrom="page">
                  <wp:posOffset>2776855</wp:posOffset>
                </wp:positionH>
                <wp:positionV relativeFrom="paragraph">
                  <wp:posOffset>55880</wp:posOffset>
                </wp:positionV>
                <wp:extent cx="47625" cy="47625"/>
                <wp:effectExtent l="0" t="0" r="0" b="0"/>
                <wp:wrapNone/>
                <wp:docPr id="4" name="Freeform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7625" cy="47625"/>
                        </a:xfrm>
                        <a:custGeom>
                          <a:avLst/>
                          <a:gdLst>
                            <a:gd name="T0" fmla="+- 0 4415 4373"/>
                            <a:gd name="T1" fmla="*/ T0 w 75"/>
                            <a:gd name="T2" fmla="+- 0 163 88"/>
                            <a:gd name="T3" fmla="*/ 163 h 75"/>
                            <a:gd name="T4" fmla="+- 0 4405 4373"/>
                            <a:gd name="T5" fmla="*/ T4 w 75"/>
                            <a:gd name="T6" fmla="+- 0 163 88"/>
                            <a:gd name="T7" fmla="*/ 163 h 75"/>
                            <a:gd name="T8" fmla="+- 0 4400 4373"/>
                            <a:gd name="T9" fmla="*/ T8 w 75"/>
                            <a:gd name="T10" fmla="+- 0 162 88"/>
                            <a:gd name="T11" fmla="*/ 162 h 75"/>
                            <a:gd name="T12" fmla="+- 0 4373 4373"/>
                            <a:gd name="T13" fmla="*/ T12 w 75"/>
                            <a:gd name="T14" fmla="+- 0 130 88"/>
                            <a:gd name="T15" fmla="*/ 130 h 75"/>
                            <a:gd name="T16" fmla="+- 0 4373 4373"/>
                            <a:gd name="T17" fmla="*/ T16 w 75"/>
                            <a:gd name="T18" fmla="+- 0 120 88"/>
                            <a:gd name="T19" fmla="*/ 120 h 75"/>
                            <a:gd name="T20" fmla="+- 0 4405 4373"/>
                            <a:gd name="T21" fmla="*/ T20 w 75"/>
                            <a:gd name="T22" fmla="+- 0 88 88"/>
                            <a:gd name="T23" fmla="*/ 88 h 75"/>
                            <a:gd name="T24" fmla="+- 0 4415 4373"/>
                            <a:gd name="T25" fmla="*/ T24 w 75"/>
                            <a:gd name="T26" fmla="+- 0 88 88"/>
                            <a:gd name="T27" fmla="*/ 88 h 75"/>
                            <a:gd name="T28" fmla="+- 0 4448 4373"/>
                            <a:gd name="T29" fmla="*/ T28 w 75"/>
                            <a:gd name="T30" fmla="+- 0 120 88"/>
                            <a:gd name="T31" fmla="*/ 120 h 75"/>
                            <a:gd name="T32" fmla="+- 0 4448 4373"/>
                            <a:gd name="T33" fmla="*/ T32 w 75"/>
                            <a:gd name="T34" fmla="+- 0 130 88"/>
                            <a:gd name="T35" fmla="*/ 130 h 75"/>
                            <a:gd name="T36" fmla="+- 0 4415 4373"/>
                            <a:gd name="T37" fmla="*/ T36 w 75"/>
                            <a:gd name="T38" fmla="+- 0 163 88"/>
                            <a:gd name="T39" fmla="*/ 163 h 75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75" h="75">
                              <a:moveTo>
                                <a:pt x="42" y="75"/>
                              </a:moveTo>
                              <a:lnTo>
                                <a:pt x="32" y="75"/>
                              </a:lnTo>
                              <a:lnTo>
                                <a:pt x="27" y="74"/>
                              </a:lnTo>
                              <a:lnTo>
                                <a:pt x="0" y="42"/>
                              </a:lnTo>
                              <a:lnTo>
                                <a:pt x="0" y="32"/>
                              </a:lnTo>
                              <a:lnTo>
                                <a:pt x="32" y="0"/>
                              </a:lnTo>
                              <a:lnTo>
                                <a:pt x="42" y="0"/>
                              </a:lnTo>
                              <a:lnTo>
                                <a:pt x="75" y="32"/>
                              </a:lnTo>
                              <a:lnTo>
                                <a:pt x="75" y="42"/>
                              </a:lnTo>
                              <a:lnTo>
                                <a:pt x="42" y="7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7B9BF5D" id="Freeform 5" o:spid="_x0000_s1026" style="position:absolute;margin-left:218.65pt;margin-top:4.4pt;width:3.75pt;height:3.75pt;z-index:251665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75,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" path="m42,75r-10,l27,74,,42,,32,32,,42,,75,32r,10l42,75xe" fillcolor="black" stroked="f">
                <v:path arrowok="t" o:connecttype="custom" o:connectlocs="26670,103505;20320,103505;17145,102870;0,82550;0,76200;20320,55880;26670,55880;47625,76200;47625,82550;26670,103505" o:connectangles="0,0,0,0,0,0,0,0,0,0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3C9D147" wp14:editId="406E5F8B">
                <wp:simplePos x="0" y="0"/>
                <wp:positionH relativeFrom="page">
                  <wp:posOffset>2776855</wp:posOffset>
                </wp:positionH>
                <wp:positionV relativeFrom="paragraph">
                  <wp:posOffset>513080</wp:posOffset>
                </wp:positionV>
                <wp:extent cx="47625" cy="47625"/>
                <wp:effectExtent l="0" t="0" r="0" b="0"/>
                <wp:wrapNone/>
                <wp:docPr id="3" name="Freeform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7625" cy="47625"/>
                        </a:xfrm>
                        <a:custGeom>
                          <a:avLst/>
                          <a:gdLst>
                            <a:gd name="T0" fmla="+- 0 4415 4373"/>
                            <a:gd name="T1" fmla="*/ T0 w 75"/>
                            <a:gd name="T2" fmla="+- 0 883 808"/>
                            <a:gd name="T3" fmla="*/ 883 h 75"/>
                            <a:gd name="T4" fmla="+- 0 4405 4373"/>
                            <a:gd name="T5" fmla="*/ T4 w 75"/>
                            <a:gd name="T6" fmla="+- 0 883 808"/>
                            <a:gd name="T7" fmla="*/ 883 h 75"/>
                            <a:gd name="T8" fmla="+- 0 4400 4373"/>
                            <a:gd name="T9" fmla="*/ T8 w 75"/>
                            <a:gd name="T10" fmla="+- 0 882 808"/>
                            <a:gd name="T11" fmla="*/ 882 h 75"/>
                            <a:gd name="T12" fmla="+- 0 4373 4373"/>
                            <a:gd name="T13" fmla="*/ T12 w 75"/>
                            <a:gd name="T14" fmla="+- 0 850 808"/>
                            <a:gd name="T15" fmla="*/ 850 h 75"/>
                            <a:gd name="T16" fmla="+- 0 4373 4373"/>
                            <a:gd name="T17" fmla="*/ T16 w 75"/>
                            <a:gd name="T18" fmla="+- 0 840 808"/>
                            <a:gd name="T19" fmla="*/ 840 h 75"/>
                            <a:gd name="T20" fmla="+- 0 4405 4373"/>
                            <a:gd name="T21" fmla="*/ T20 w 75"/>
                            <a:gd name="T22" fmla="+- 0 808 808"/>
                            <a:gd name="T23" fmla="*/ 808 h 75"/>
                            <a:gd name="T24" fmla="+- 0 4415 4373"/>
                            <a:gd name="T25" fmla="*/ T24 w 75"/>
                            <a:gd name="T26" fmla="+- 0 808 808"/>
                            <a:gd name="T27" fmla="*/ 808 h 75"/>
                            <a:gd name="T28" fmla="+- 0 4448 4373"/>
                            <a:gd name="T29" fmla="*/ T28 w 75"/>
                            <a:gd name="T30" fmla="+- 0 840 808"/>
                            <a:gd name="T31" fmla="*/ 840 h 75"/>
                            <a:gd name="T32" fmla="+- 0 4448 4373"/>
                            <a:gd name="T33" fmla="*/ T32 w 75"/>
                            <a:gd name="T34" fmla="+- 0 850 808"/>
                            <a:gd name="T35" fmla="*/ 850 h 75"/>
                            <a:gd name="T36" fmla="+- 0 4415 4373"/>
                            <a:gd name="T37" fmla="*/ T36 w 75"/>
                            <a:gd name="T38" fmla="+- 0 883 808"/>
                            <a:gd name="T39" fmla="*/ 883 h 75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75" h="75">
                              <a:moveTo>
                                <a:pt x="42" y="75"/>
                              </a:moveTo>
                              <a:lnTo>
                                <a:pt x="32" y="75"/>
                              </a:lnTo>
                              <a:lnTo>
                                <a:pt x="27" y="74"/>
                              </a:lnTo>
                              <a:lnTo>
                                <a:pt x="0" y="42"/>
                              </a:lnTo>
                              <a:lnTo>
                                <a:pt x="0" y="32"/>
                              </a:lnTo>
                              <a:lnTo>
                                <a:pt x="32" y="0"/>
                              </a:lnTo>
                              <a:lnTo>
                                <a:pt x="42" y="0"/>
                              </a:lnTo>
                              <a:lnTo>
                                <a:pt x="75" y="32"/>
                              </a:lnTo>
                              <a:lnTo>
                                <a:pt x="75" y="42"/>
                              </a:lnTo>
                              <a:lnTo>
                                <a:pt x="42" y="7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6037139" id="Freeform 4" o:spid="_x0000_s1026" style="position:absolute;margin-left:218.65pt;margin-top:40.4pt;width:3.75pt;height:3.75pt;z-index:251666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75,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" path="m42,75r-10,l27,74,,42,,32,32,,42,,75,32r,10l42,75xe" fillcolor="black" stroked="f">
                <v:path arrowok="t" o:connecttype="custom" o:connectlocs="26670,560705;20320,560705;17145,560070;0,539750;0,533400;20320,513080;26670,513080;47625,533400;47625,539750;26670,560705" o:connectangles="0,0,0,0,0,0,0,0,0,0"/>
                <w10:wrap anchorx="page"/>
              </v:shape>
            </w:pict>
          </mc:Fallback>
        </mc:AlternateContent>
      </w:r>
      <w:r>
        <w:rPr>
          <w:w w:val="110"/>
        </w:rPr>
        <w:t>Globally</w:t>
      </w:r>
      <w:r>
        <w:rPr>
          <w:spacing w:val="-30"/>
          <w:w w:val="110"/>
        </w:rPr>
        <w:t xml:space="preserve"> </w:t>
      </w:r>
      <w:r>
        <w:rPr>
          <w:w w:val="110"/>
        </w:rPr>
        <w:t>experienced</w:t>
      </w:r>
      <w:r>
        <w:rPr>
          <w:spacing w:val="-30"/>
          <w:w w:val="110"/>
        </w:rPr>
        <w:t xml:space="preserve"> </w:t>
      </w:r>
      <w:r>
        <w:rPr>
          <w:w w:val="110"/>
        </w:rPr>
        <w:t>after</w:t>
      </w:r>
      <w:r>
        <w:rPr>
          <w:spacing w:val="-30"/>
          <w:w w:val="110"/>
        </w:rPr>
        <w:t xml:space="preserve"> </w:t>
      </w:r>
      <w:r>
        <w:rPr>
          <w:w w:val="110"/>
        </w:rPr>
        <w:t>living</w:t>
      </w:r>
      <w:r>
        <w:rPr>
          <w:spacing w:val="-29"/>
          <w:w w:val="110"/>
        </w:rPr>
        <w:t xml:space="preserve"> </w:t>
      </w:r>
      <w:r>
        <w:rPr>
          <w:w w:val="110"/>
        </w:rPr>
        <w:t>and</w:t>
      </w:r>
      <w:r>
        <w:rPr>
          <w:spacing w:val="-30"/>
          <w:w w:val="110"/>
        </w:rPr>
        <w:t xml:space="preserve"> </w:t>
      </w:r>
      <w:r>
        <w:rPr>
          <w:w w:val="110"/>
        </w:rPr>
        <w:t>working</w:t>
      </w:r>
      <w:r>
        <w:rPr>
          <w:spacing w:val="-30"/>
          <w:w w:val="110"/>
        </w:rPr>
        <w:t xml:space="preserve"> </w:t>
      </w:r>
      <w:r>
        <w:rPr>
          <w:w w:val="110"/>
        </w:rPr>
        <w:t>in</w:t>
      </w:r>
      <w:r>
        <w:rPr>
          <w:spacing w:val="-30"/>
          <w:w w:val="110"/>
        </w:rPr>
        <w:t xml:space="preserve"> </w:t>
      </w:r>
      <w:r>
        <w:rPr>
          <w:w w:val="110"/>
        </w:rPr>
        <w:t>UK,</w:t>
      </w:r>
      <w:r>
        <w:rPr>
          <w:spacing w:val="-29"/>
          <w:w w:val="110"/>
        </w:rPr>
        <w:t xml:space="preserve"> </w:t>
      </w:r>
      <w:r>
        <w:rPr>
          <w:w w:val="110"/>
        </w:rPr>
        <w:t>France,</w:t>
      </w:r>
      <w:r>
        <w:rPr>
          <w:spacing w:val="-30"/>
          <w:w w:val="110"/>
        </w:rPr>
        <w:t xml:space="preserve"> </w:t>
      </w:r>
      <w:r>
        <w:rPr>
          <w:w w:val="110"/>
        </w:rPr>
        <w:t>China,</w:t>
      </w:r>
      <w:r>
        <w:rPr>
          <w:spacing w:val="-30"/>
          <w:w w:val="110"/>
        </w:rPr>
        <w:t xml:space="preserve"> </w:t>
      </w:r>
      <w:r>
        <w:rPr>
          <w:w w:val="110"/>
        </w:rPr>
        <w:t>and</w:t>
      </w:r>
      <w:r>
        <w:rPr>
          <w:spacing w:val="-29"/>
          <w:w w:val="110"/>
        </w:rPr>
        <w:t xml:space="preserve"> </w:t>
      </w:r>
      <w:r>
        <w:rPr>
          <w:w w:val="110"/>
        </w:rPr>
        <w:t>North America</w:t>
      </w:r>
      <w:r>
        <w:rPr>
          <w:spacing w:val="-30"/>
          <w:w w:val="110"/>
        </w:rPr>
        <w:t xml:space="preserve"> </w:t>
      </w:r>
      <w:r>
        <w:rPr>
          <w:w w:val="110"/>
        </w:rPr>
        <w:t>with</w:t>
      </w:r>
      <w:r>
        <w:rPr>
          <w:spacing w:val="-29"/>
          <w:w w:val="110"/>
        </w:rPr>
        <w:t xml:space="preserve"> </w:t>
      </w:r>
      <w:r>
        <w:rPr>
          <w:w w:val="110"/>
        </w:rPr>
        <w:t>worldwide</w:t>
      </w:r>
      <w:r>
        <w:rPr>
          <w:spacing w:val="-30"/>
          <w:w w:val="110"/>
        </w:rPr>
        <w:t xml:space="preserve"> </w:t>
      </w:r>
      <w:r>
        <w:rPr>
          <w:w w:val="110"/>
        </w:rPr>
        <w:t>team</w:t>
      </w:r>
      <w:r>
        <w:rPr>
          <w:spacing w:val="-29"/>
          <w:w w:val="110"/>
        </w:rPr>
        <w:t xml:space="preserve"> </w:t>
      </w:r>
      <w:r>
        <w:rPr>
          <w:w w:val="110"/>
        </w:rPr>
        <w:t>leadership</w:t>
      </w:r>
      <w:r>
        <w:rPr>
          <w:spacing w:val="-30"/>
          <w:w w:val="110"/>
        </w:rPr>
        <w:t xml:space="preserve"> </w:t>
      </w:r>
      <w:r>
        <w:rPr>
          <w:w w:val="110"/>
        </w:rPr>
        <w:t>across</w:t>
      </w:r>
      <w:r>
        <w:rPr>
          <w:spacing w:val="-29"/>
          <w:w w:val="110"/>
        </w:rPr>
        <w:t xml:space="preserve"> </w:t>
      </w:r>
      <w:r>
        <w:rPr>
          <w:w w:val="110"/>
        </w:rPr>
        <w:t>60</w:t>
      </w:r>
      <w:r>
        <w:rPr>
          <w:spacing w:val="-30"/>
          <w:w w:val="110"/>
        </w:rPr>
        <w:t xml:space="preserve"> </w:t>
      </w:r>
      <w:r>
        <w:rPr>
          <w:w w:val="110"/>
        </w:rPr>
        <w:t>countries</w:t>
      </w:r>
      <w:r>
        <w:rPr>
          <w:spacing w:val="-29"/>
          <w:w w:val="110"/>
        </w:rPr>
        <w:t xml:space="preserve"> </w:t>
      </w:r>
      <w:r>
        <w:rPr>
          <w:w w:val="110"/>
        </w:rPr>
        <w:t>on</w:t>
      </w:r>
      <w:r>
        <w:rPr>
          <w:spacing w:val="-30"/>
          <w:w w:val="110"/>
        </w:rPr>
        <w:t xml:space="preserve"> </w:t>
      </w:r>
      <w:r>
        <w:rPr>
          <w:w w:val="110"/>
        </w:rPr>
        <w:t>6</w:t>
      </w:r>
      <w:r>
        <w:rPr>
          <w:spacing w:val="-29"/>
          <w:w w:val="110"/>
        </w:rPr>
        <w:t xml:space="preserve"> </w:t>
      </w:r>
      <w:r>
        <w:rPr>
          <w:w w:val="110"/>
        </w:rPr>
        <w:t>continents. Built new capabilities and delivered hundreds of millions in OPEX savings through business process redesign, global restructures, and organizational development</w:t>
      </w:r>
      <w:r>
        <w:rPr>
          <w:spacing w:val="-18"/>
          <w:w w:val="110"/>
        </w:rPr>
        <w:t xml:space="preserve"> </w:t>
      </w:r>
      <w:r>
        <w:rPr>
          <w:w w:val="110"/>
        </w:rPr>
        <w:t>initiatives.</w:t>
      </w:r>
    </w:p>
    <w:p w14:paraId="1D4E2568" w14:textId="77777777" w:rsidR="001E58EE" w:rsidRDefault="001E58EE">
      <w:pPr>
        <w:pStyle w:val="BodyText"/>
        <w:spacing w:before="3"/>
        <w:rPr>
          <w:sz w:val="9"/>
        </w:rPr>
      </w:pPr>
    </w:p>
    <w:p w14:paraId="59FDC1F9" w14:textId="77777777" w:rsidR="001E58EE" w:rsidRDefault="008140B0">
      <w:pPr>
        <w:pStyle w:val="BodyText"/>
        <w:spacing w:line="22" w:lineRule="exact"/>
        <w:ind w:left="96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65542DA9" wp14:editId="347AF890">
                <wp:extent cx="4852035" cy="45719"/>
                <wp:effectExtent l="0" t="0" r="0" b="0"/>
                <wp:docPr id="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852035" cy="45719"/>
                          <a:chOff x="0" y="0"/>
                          <a:chExt cx="7206" cy="21"/>
                        </a:xfrm>
                      </wpg:grpSpPr>
                      <wps:wsp>
                        <wps:cNvPr id="17" name="Line 3"/>
                        <wps:cNvCnPr>
                          <a:cxnSpLocks noChangeShapeType="1"/>
                        </wps:cNvCnPr>
                        <wps:spPr bwMode="auto">
                          <a:xfrm>
                            <a:off x="0" y="10"/>
                            <a:ext cx="7205" cy="0"/>
                          </a:xfrm>
                          <a:prstGeom prst="line">
                            <a:avLst/>
                          </a:prstGeom>
                          <a:noFill/>
                          <a:ln w="1308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766549E" id="Group 2" o:spid="_x0000_s1026" style="width:382.05pt;height:3.6pt;mso-position-horizontal-relative:char;mso-position-vertical-relative:line" coordsize="7206,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">
                <v:line id="Line 3" o:spid="_x0000_s1027" style="position:absolute;visibility:visible;mso-wrap-style:square" from="0,10" to="7205,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" strokeweight=".3635mm"/>
                <w10:anchorlock/>
              </v:group>
            </w:pict>
          </mc:Fallback>
        </mc:AlternateContent>
      </w:r>
    </w:p>
    <w:p w14:paraId="77075A53" w14:textId="77777777" w:rsidR="001E58EE" w:rsidRDefault="008140B0" w:rsidP="004B7186">
      <w:pPr>
        <w:pStyle w:val="Heading1"/>
        <w:spacing w:before="200"/>
        <w:ind w:left="101"/>
      </w:pPr>
      <w:r>
        <w:rPr>
          <w:color w:val="335383"/>
        </w:rPr>
        <w:t>CAREER HIGHLIGHTS</w:t>
      </w:r>
    </w:p>
    <w:p w14:paraId="70211F6E" w14:textId="1CD14E2B" w:rsidR="001E58EE" w:rsidRDefault="002115FF">
      <w:pPr>
        <w:tabs>
          <w:tab w:val="right" w:pos="7690"/>
        </w:tabs>
        <w:spacing w:before="96"/>
        <w:ind w:left="229"/>
        <w:rPr>
          <w:sz w:val="19"/>
        </w:rPr>
      </w:pPr>
      <w:r>
        <w:rPr>
          <w:b/>
          <w:w w:val="110"/>
          <w:sz w:val="20"/>
        </w:rPr>
        <w:t>COMPANY NAME</w:t>
      </w:r>
      <w:r w:rsidR="008140B0">
        <w:rPr>
          <w:b/>
          <w:w w:val="110"/>
          <w:sz w:val="20"/>
        </w:rPr>
        <w:tab/>
      </w:r>
      <w:r w:rsidR="008140B0">
        <w:rPr>
          <w:w w:val="110"/>
          <w:sz w:val="19"/>
        </w:rPr>
        <w:t xml:space="preserve">2014 </w:t>
      </w:r>
      <w:r w:rsidR="008140B0">
        <w:rPr>
          <w:rFonts w:ascii="Calibri" w:hAnsi="Calibri"/>
          <w:w w:val="110"/>
          <w:sz w:val="17"/>
        </w:rPr>
        <w:t>–</w:t>
      </w:r>
      <w:r w:rsidR="008140B0">
        <w:rPr>
          <w:rFonts w:ascii="Calibri" w:hAnsi="Calibri"/>
          <w:spacing w:val="-11"/>
          <w:w w:val="110"/>
          <w:sz w:val="17"/>
        </w:rPr>
        <w:t xml:space="preserve"> </w:t>
      </w:r>
      <w:r w:rsidR="008140B0">
        <w:rPr>
          <w:w w:val="110"/>
          <w:sz w:val="19"/>
        </w:rPr>
        <w:t>2020</w:t>
      </w:r>
    </w:p>
    <w:p w14:paraId="41BFB3C6" w14:textId="77777777" w:rsidR="001E58EE" w:rsidRDefault="008140B0">
      <w:pPr>
        <w:spacing w:before="51"/>
        <w:ind w:left="229"/>
        <w:rPr>
          <w:sz w:val="19"/>
        </w:rPr>
      </w:pPr>
      <w:r>
        <w:rPr>
          <w:w w:val="105"/>
          <w:sz w:val="19"/>
        </w:rPr>
        <w:t>Chief Human Resources Officer</w:t>
      </w:r>
    </w:p>
    <w:p w14:paraId="726093A9" w14:textId="2D14FCEA" w:rsidR="001E58EE" w:rsidRDefault="002115FF">
      <w:pPr>
        <w:tabs>
          <w:tab w:val="right" w:pos="7681"/>
        </w:tabs>
        <w:spacing w:before="181"/>
        <w:ind w:left="229"/>
        <w:rPr>
          <w:sz w:val="19"/>
        </w:rPr>
      </w:pPr>
      <w:r>
        <w:rPr>
          <w:b/>
          <w:w w:val="110"/>
          <w:sz w:val="20"/>
        </w:rPr>
        <w:t>COMPANY NAME</w:t>
      </w:r>
      <w:r w:rsidR="008140B0">
        <w:rPr>
          <w:b/>
          <w:sz w:val="20"/>
        </w:rPr>
        <w:tab/>
      </w:r>
      <w:r w:rsidR="008140B0">
        <w:rPr>
          <w:w w:val="105"/>
          <w:sz w:val="19"/>
        </w:rPr>
        <w:t xml:space="preserve">2009 </w:t>
      </w:r>
      <w:r w:rsidR="008140B0">
        <w:rPr>
          <w:rFonts w:ascii="Calibri" w:hAnsi="Calibri"/>
          <w:w w:val="105"/>
          <w:sz w:val="17"/>
        </w:rPr>
        <w:t>–</w:t>
      </w:r>
      <w:r w:rsidR="008140B0">
        <w:rPr>
          <w:rFonts w:ascii="Calibri" w:hAnsi="Calibri"/>
          <w:spacing w:val="1"/>
          <w:w w:val="105"/>
          <w:sz w:val="17"/>
        </w:rPr>
        <w:t xml:space="preserve"> </w:t>
      </w:r>
      <w:r w:rsidR="008140B0">
        <w:rPr>
          <w:w w:val="105"/>
          <w:sz w:val="19"/>
        </w:rPr>
        <w:t>2014</w:t>
      </w:r>
    </w:p>
    <w:p w14:paraId="7E0DA756" w14:textId="77777777" w:rsidR="001E58EE" w:rsidRDefault="008140B0">
      <w:pPr>
        <w:spacing w:before="51" w:line="302" w:lineRule="auto"/>
        <w:ind w:left="229" w:right="2859"/>
        <w:rPr>
          <w:sz w:val="19"/>
        </w:rPr>
      </w:pPr>
      <w:r>
        <w:rPr>
          <w:w w:val="105"/>
          <w:sz w:val="19"/>
        </w:rPr>
        <w:t>Vice President, Human Resources, Global Operations Vice President, Human Resources, Greater China Vice President, Head of Talent</w:t>
      </w:r>
    </w:p>
    <w:p w14:paraId="6CD992A3" w14:textId="7EBAA14E" w:rsidR="001E58EE" w:rsidRDefault="002115FF">
      <w:pPr>
        <w:tabs>
          <w:tab w:val="right" w:pos="7665"/>
        </w:tabs>
        <w:spacing w:before="123"/>
        <w:ind w:left="229"/>
        <w:rPr>
          <w:sz w:val="19"/>
        </w:rPr>
      </w:pPr>
      <w:r>
        <w:rPr>
          <w:b/>
          <w:w w:val="110"/>
          <w:sz w:val="20"/>
        </w:rPr>
        <w:t>COMPANY NAME</w:t>
      </w:r>
      <w:r w:rsidR="008140B0">
        <w:rPr>
          <w:b/>
          <w:sz w:val="20"/>
        </w:rPr>
        <w:tab/>
      </w:r>
      <w:r w:rsidR="008140B0">
        <w:rPr>
          <w:w w:val="105"/>
          <w:sz w:val="19"/>
        </w:rPr>
        <w:t xml:space="preserve">2003 </w:t>
      </w:r>
      <w:r w:rsidR="008140B0">
        <w:rPr>
          <w:rFonts w:ascii="Calibri" w:hAnsi="Calibri"/>
          <w:w w:val="105"/>
          <w:sz w:val="17"/>
        </w:rPr>
        <w:t xml:space="preserve">– </w:t>
      </w:r>
      <w:r w:rsidR="008140B0">
        <w:rPr>
          <w:w w:val="105"/>
          <w:sz w:val="19"/>
        </w:rPr>
        <w:t>2009</w:t>
      </w:r>
    </w:p>
    <w:p w14:paraId="71DB75EA" w14:textId="77777777" w:rsidR="001E58EE" w:rsidRDefault="008140B0">
      <w:pPr>
        <w:spacing w:before="51"/>
        <w:ind w:left="229"/>
        <w:rPr>
          <w:sz w:val="19"/>
        </w:rPr>
      </w:pPr>
      <w:r>
        <w:rPr>
          <w:w w:val="105"/>
          <w:sz w:val="19"/>
        </w:rPr>
        <w:t>Chief Human Resources Officer</w:t>
      </w:r>
    </w:p>
    <w:p w14:paraId="0B479835" w14:textId="037411EB" w:rsidR="001E58EE" w:rsidRDefault="002115FF">
      <w:pPr>
        <w:tabs>
          <w:tab w:val="right" w:pos="7685"/>
        </w:tabs>
        <w:spacing w:before="180"/>
        <w:ind w:left="229"/>
        <w:rPr>
          <w:sz w:val="19"/>
        </w:rPr>
      </w:pPr>
      <w:r>
        <w:rPr>
          <w:b/>
          <w:w w:val="110"/>
          <w:sz w:val="20"/>
        </w:rPr>
        <w:t>COMPANY NAME</w:t>
      </w:r>
      <w:r w:rsidR="008140B0">
        <w:rPr>
          <w:b/>
          <w:sz w:val="20"/>
        </w:rPr>
        <w:tab/>
      </w:r>
      <w:r w:rsidR="008140B0">
        <w:rPr>
          <w:w w:val="110"/>
          <w:sz w:val="19"/>
        </w:rPr>
        <w:t xml:space="preserve">1999 </w:t>
      </w:r>
      <w:r w:rsidR="008140B0">
        <w:rPr>
          <w:rFonts w:ascii="Calibri" w:hAnsi="Calibri"/>
          <w:w w:val="110"/>
          <w:sz w:val="17"/>
        </w:rPr>
        <w:t>–</w:t>
      </w:r>
      <w:r w:rsidR="008140B0">
        <w:rPr>
          <w:rFonts w:ascii="Calibri" w:hAnsi="Calibri"/>
          <w:spacing w:val="-11"/>
          <w:w w:val="110"/>
          <w:sz w:val="17"/>
        </w:rPr>
        <w:t xml:space="preserve"> </w:t>
      </w:r>
      <w:r w:rsidR="008140B0">
        <w:rPr>
          <w:w w:val="110"/>
          <w:sz w:val="19"/>
        </w:rPr>
        <w:t>2003</w:t>
      </w:r>
    </w:p>
    <w:p w14:paraId="54A6E904" w14:textId="77777777" w:rsidR="001E58EE" w:rsidRDefault="008140B0">
      <w:pPr>
        <w:spacing w:before="30"/>
        <w:ind w:left="229"/>
        <w:rPr>
          <w:rFonts w:ascii="MS UI Gothic" w:hAnsi="MS UI Gothic"/>
          <w:sz w:val="20"/>
        </w:rPr>
      </w:pPr>
      <w:r>
        <w:rPr>
          <w:sz w:val="19"/>
        </w:rPr>
        <w:t xml:space="preserve">Senior HR Manager </w:t>
      </w:r>
      <w:r>
        <w:rPr>
          <w:rFonts w:ascii="Calibri" w:hAnsi="Calibri"/>
          <w:sz w:val="17"/>
        </w:rPr>
        <w:t xml:space="preserve">/ </w:t>
      </w:r>
      <w:r>
        <w:rPr>
          <w:sz w:val="19"/>
        </w:rPr>
        <w:t xml:space="preserve">OD Manager </w:t>
      </w:r>
      <w:r>
        <w:rPr>
          <w:rFonts w:ascii="MS UI Gothic" w:hAnsi="MS UI Gothic"/>
          <w:sz w:val="20"/>
        </w:rPr>
        <w:t xml:space="preserve">➝ </w:t>
      </w:r>
      <w:r>
        <w:rPr>
          <w:sz w:val="19"/>
        </w:rPr>
        <w:t xml:space="preserve">HR Director, Global Operations </w:t>
      </w:r>
      <w:r>
        <w:rPr>
          <w:rFonts w:ascii="MS UI Gothic" w:hAnsi="MS UI Gothic"/>
          <w:sz w:val="20"/>
        </w:rPr>
        <w:t>➝</w:t>
      </w:r>
    </w:p>
    <w:p w14:paraId="22462E66" w14:textId="77777777" w:rsidR="001E58EE" w:rsidRDefault="008140B0">
      <w:pPr>
        <w:spacing w:before="40"/>
        <w:ind w:left="229"/>
        <w:rPr>
          <w:sz w:val="19"/>
        </w:rPr>
      </w:pPr>
      <w:r>
        <w:rPr>
          <w:w w:val="105"/>
          <w:sz w:val="19"/>
        </w:rPr>
        <w:t xml:space="preserve">HR Director, </w:t>
      </w:r>
      <w:proofErr w:type="gramStart"/>
      <w:r>
        <w:rPr>
          <w:w w:val="105"/>
          <w:sz w:val="19"/>
        </w:rPr>
        <w:t>Sales</w:t>
      </w:r>
      <w:proofErr w:type="gramEnd"/>
      <w:r>
        <w:rPr>
          <w:w w:val="105"/>
          <w:sz w:val="19"/>
        </w:rPr>
        <w:t xml:space="preserve"> and Marketing</w:t>
      </w:r>
    </w:p>
    <w:p w14:paraId="796EC0C3" w14:textId="2E7B4BF2" w:rsidR="001E58EE" w:rsidRDefault="002115FF">
      <w:pPr>
        <w:tabs>
          <w:tab w:val="right" w:pos="7677"/>
        </w:tabs>
        <w:spacing w:before="181"/>
        <w:ind w:left="229"/>
        <w:rPr>
          <w:sz w:val="19"/>
        </w:rPr>
      </w:pPr>
      <w:r>
        <w:rPr>
          <w:b/>
          <w:w w:val="110"/>
          <w:sz w:val="20"/>
        </w:rPr>
        <w:t>COMPANY NAME</w:t>
      </w:r>
      <w:r w:rsidR="008140B0">
        <w:rPr>
          <w:b/>
          <w:w w:val="105"/>
          <w:sz w:val="20"/>
        </w:rPr>
        <w:tab/>
      </w:r>
      <w:r w:rsidR="008140B0">
        <w:rPr>
          <w:w w:val="105"/>
          <w:sz w:val="19"/>
        </w:rPr>
        <w:t xml:space="preserve">1988 </w:t>
      </w:r>
      <w:r w:rsidR="008140B0">
        <w:rPr>
          <w:rFonts w:ascii="Calibri" w:hAnsi="Calibri"/>
          <w:w w:val="105"/>
          <w:sz w:val="17"/>
        </w:rPr>
        <w:t xml:space="preserve">– </w:t>
      </w:r>
      <w:r w:rsidR="008140B0">
        <w:rPr>
          <w:w w:val="105"/>
          <w:sz w:val="19"/>
        </w:rPr>
        <w:t>1999</w:t>
      </w:r>
    </w:p>
    <w:p w14:paraId="28E60482" w14:textId="5C07C22D" w:rsidR="001E58EE" w:rsidRDefault="008140B0">
      <w:pPr>
        <w:spacing w:before="29" w:line="268" w:lineRule="auto"/>
        <w:ind w:left="229" w:right="1493"/>
        <w:rPr>
          <w:sz w:val="19"/>
        </w:rPr>
      </w:pPr>
      <w:r>
        <w:rPr>
          <w:w w:val="105"/>
          <w:sz w:val="19"/>
        </w:rPr>
        <w:t xml:space="preserve">Sales Territory Manager </w:t>
      </w:r>
      <w:r>
        <w:rPr>
          <w:rFonts w:ascii="MS UI Gothic" w:hAnsi="MS UI Gothic"/>
          <w:w w:val="105"/>
          <w:sz w:val="20"/>
        </w:rPr>
        <w:t xml:space="preserve">➝ </w:t>
      </w:r>
      <w:r>
        <w:rPr>
          <w:w w:val="105"/>
          <w:sz w:val="19"/>
        </w:rPr>
        <w:t xml:space="preserve">European Purchasing Manager </w:t>
      </w:r>
      <w:r w:rsidR="008766E4">
        <w:rPr>
          <w:rFonts w:ascii="MS UI Gothic" w:hAnsi="MS UI Gothic"/>
          <w:w w:val="105"/>
          <w:sz w:val="20"/>
        </w:rPr>
        <w:t xml:space="preserve">➝ </w:t>
      </w:r>
      <w:r>
        <w:rPr>
          <w:w w:val="105"/>
          <w:sz w:val="19"/>
        </w:rPr>
        <w:t xml:space="preserve">Operations Shift Manager </w:t>
      </w:r>
      <w:r>
        <w:rPr>
          <w:rFonts w:ascii="MS UI Gothic" w:hAnsi="MS UI Gothic"/>
          <w:w w:val="105"/>
          <w:sz w:val="20"/>
        </w:rPr>
        <w:t xml:space="preserve">➝ </w:t>
      </w:r>
      <w:r>
        <w:rPr>
          <w:w w:val="105"/>
          <w:sz w:val="19"/>
        </w:rPr>
        <w:t xml:space="preserve">Training </w:t>
      </w:r>
      <w:r>
        <w:rPr>
          <w:rFonts w:ascii="Calibri" w:hAnsi="Calibri"/>
          <w:w w:val="105"/>
          <w:sz w:val="17"/>
        </w:rPr>
        <w:t xml:space="preserve">&amp; </w:t>
      </w:r>
      <w:r>
        <w:rPr>
          <w:w w:val="105"/>
          <w:sz w:val="19"/>
        </w:rPr>
        <w:t xml:space="preserve">Communications Manager </w:t>
      </w:r>
      <w:r>
        <w:rPr>
          <w:rFonts w:ascii="MS UI Gothic" w:hAnsi="MS UI Gothic"/>
          <w:w w:val="105"/>
          <w:sz w:val="20"/>
        </w:rPr>
        <w:t xml:space="preserve">➝ </w:t>
      </w:r>
      <w:r>
        <w:rPr>
          <w:w w:val="105"/>
          <w:sz w:val="19"/>
        </w:rPr>
        <w:t>Senior HR Manager</w:t>
      </w:r>
    </w:p>
    <w:p w14:paraId="1B47B8E2" w14:textId="77777777" w:rsidR="001E58EE" w:rsidRDefault="008140B0">
      <w:pPr>
        <w:spacing w:before="152"/>
        <w:ind w:left="229"/>
        <w:rPr>
          <w:b/>
          <w:sz w:val="20"/>
        </w:rPr>
      </w:pPr>
      <w:r>
        <w:rPr>
          <w:b/>
          <w:color w:val="335383"/>
          <w:sz w:val="20"/>
        </w:rPr>
        <w:t>ADDITIONAL WORK</w:t>
      </w:r>
    </w:p>
    <w:p w14:paraId="298C7EC9" w14:textId="3CDBB38F" w:rsidR="001E58EE" w:rsidRDefault="002115FF">
      <w:pPr>
        <w:tabs>
          <w:tab w:val="left" w:pos="6349"/>
        </w:tabs>
        <w:spacing w:before="179"/>
        <w:ind w:left="229"/>
        <w:rPr>
          <w:sz w:val="19"/>
        </w:rPr>
      </w:pPr>
      <w:r>
        <w:rPr>
          <w:b/>
          <w:w w:val="110"/>
          <w:sz w:val="20"/>
        </w:rPr>
        <w:t>COMPANY NAME</w:t>
      </w:r>
      <w:r w:rsidR="008140B0">
        <w:rPr>
          <w:b/>
          <w:sz w:val="20"/>
        </w:rPr>
        <w:tab/>
      </w:r>
      <w:r w:rsidR="00761392">
        <w:rPr>
          <w:b/>
          <w:sz w:val="20"/>
        </w:rPr>
        <w:t xml:space="preserve"> </w:t>
      </w:r>
      <w:r w:rsidR="008140B0">
        <w:rPr>
          <w:w w:val="105"/>
          <w:sz w:val="19"/>
        </w:rPr>
        <w:t xml:space="preserve">2021 </w:t>
      </w:r>
      <w:r w:rsidR="008140B0">
        <w:rPr>
          <w:rFonts w:ascii="Calibri" w:hAnsi="Calibri"/>
          <w:w w:val="105"/>
          <w:sz w:val="17"/>
        </w:rPr>
        <w:t>–</w:t>
      </w:r>
      <w:r w:rsidR="008140B0">
        <w:rPr>
          <w:rFonts w:ascii="Calibri" w:hAnsi="Calibri"/>
          <w:spacing w:val="-4"/>
          <w:w w:val="105"/>
          <w:sz w:val="17"/>
        </w:rPr>
        <w:t xml:space="preserve"> </w:t>
      </w:r>
      <w:r w:rsidR="008140B0">
        <w:rPr>
          <w:w w:val="105"/>
          <w:sz w:val="19"/>
        </w:rPr>
        <w:t>Present</w:t>
      </w:r>
    </w:p>
    <w:p w14:paraId="3048C523" w14:textId="77E0D167" w:rsidR="001E58EE" w:rsidRPr="008766E4" w:rsidRDefault="008140B0" w:rsidP="008766E4">
      <w:pPr>
        <w:spacing w:before="51"/>
        <w:ind w:left="229"/>
        <w:rPr>
          <w:spacing w:val="-26"/>
          <w:w w:val="110"/>
          <w:sz w:val="19"/>
        </w:rPr>
      </w:pPr>
      <w:r>
        <w:rPr>
          <w:w w:val="110"/>
          <w:sz w:val="19"/>
        </w:rPr>
        <w:t xml:space="preserve">Founder </w:t>
      </w:r>
      <w:r>
        <w:rPr>
          <w:rFonts w:ascii="Calibri" w:hAnsi="Calibri"/>
          <w:w w:val="110"/>
          <w:sz w:val="17"/>
        </w:rPr>
        <w:t xml:space="preserve">&amp; </w:t>
      </w:r>
      <w:r>
        <w:rPr>
          <w:w w:val="110"/>
          <w:sz w:val="19"/>
        </w:rPr>
        <w:t xml:space="preserve">CEO </w:t>
      </w:r>
      <w:r>
        <w:rPr>
          <w:rFonts w:ascii="Calibri" w:hAnsi="Calibri"/>
          <w:w w:val="110"/>
          <w:sz w:val="17"/>
        </w:rPr>
        <w:t xml:space="preserve">– </w:t>
      </w:r>
      <w:r>
        <w:rPr>
          <w:w w:val="110"/>
          <w:sz w:val="19"/>
        </w:rPr>
        <w:t>Organizational Development Consulting</w:t>
      </w:r>
      <w:r w:rsidR="008766E4">
        <w:rPr>
          <w:sz w:val="19"/>
        </w:rPr>
        <w:t xml:space="preserve"> </w:t>
      </w:r>
      <w:r>
        <w:rPr>
          <w:w w:val="110"/>
          <w:sz w:val="19"/>
        </w:rPr>
        <w:t>HR</w:t>
      </w:r>
      <w:r>
        <w:rPr>
          <w:spacing w:val="-26"/>
          <w:w w:val="110"/>
          <w:sz w:val="19"/>
        </w:rPr>
        <w:t xml:space="preserve"> </w:t>
      </w:r>
      <w:r>
        <w:rPr>
          <w:rFonts w:ascii="Calibri"/>
          <w:w w:val="110"/>
          <w:sz w:val="17"/>
        </w:rPr>
        <w:t>&amp;</w:t>
      </w:r>
      <w:r>
        <w:rPr>
          <w:rFonts w:ascii="Calibri"/>
          <w:spacing w:val="-9"/>
          <w:w w:val="110"/>
          <w:sz w:val="17"/>
        </w:rPr>
        <w:t xml:space="preserve"> </w:t>
      </w:r>
      <w:r>
        <w:rPr>
          <w:w w:val="110"/>
          <w:sz w:val="19"/>
        </w:rPr>
        <w:t>capability</w:t>
      </w:r>
      <w:r>
        <w:rPr>
          <w:spacing w:val="-26"/>
          <w:w w:val="110"/>
          <w:sz w:val="19"/>
        </w:rPr>
        <w:t xml:space="preserve"> </w:t>
      </w:r>
      <w:r w:rsidR="008766E4">
        <w:rPr>
          <w:spacing w:val="-26"/>
          <w:w w:val="110"/>
          <w:sz w:val="19"/>
        </w:rPr>
        <w:t xml:space="preserve">    </w:t>
      </w:r>
      <w:r>
        <w:rPr>
          <w:w w:val="110"/>
          <w:sz w:val="19"/>
        </w:rPr>
        <w:t>planning</w:t>
      </w:r>
      <w:r>
        <w:rPr>
          <w:spacing w:val="-25"/>
          <w:w w:val="110"/>
          <w:sz w:val="19"/>
        </w:rPr>
        <w:t xml:space="preserve"> </w:t>
      </w:r>
      <w:r>
        <w:rPr>
          <w:w w:val="110"/>
          <w:sz w:val="19"/>
        </w:rPr>
        <w:t>strategies</w:t>
      </w:r>
      <w:r>
        <w:rPr>
          <w:spacing w:val="-25"/>
          <w:w w:val="110"/>
          <w:sz w:val="19"/>
        </w:rPr>
        <w:t xml:space="preserve"> </w:t>
      </w:r>
      <w:r>
        <w:rPr>
          <w:w w:val="110"/>
          <w:sz w:val="19"/>
        </w:rPr>
        <w:t>to</w:t>
      </w:r>
      <w:r>
        <w:rPr>
          <w:spacing w:val="-25"/>
          <w:w w:val="110"/>
          <w:sz w:val="19"/>
        </w:rPr>
        <w:t xml:space="preserve"> </w:t>
      </w:r>
      <w:r>
        <w:rPr>
          <w:w w:val="110"/>
          <w:sz w:val="19"/>
        </w:rPr>
        <w:t>help</w:t>
      </w:r>
      <w:r>
        <w:rPr>
          <w:spacing w:val="-26"/>
          <w:w w:val="110"/>
          <w:sz w:val="19"/>
        </w:rPr>
        <w:t xml:space="preserve"> </w:t>
      </w:r>
      <w:r>
        <w:rPr>
          <w:w w:val="110"/>
          <w:sz w:val="19"/>
        </w:rPr>
        <w:t>purpose</w:t>
      </w:r>
      <w:r>
        <w:rPr>
          <w:rFonts w:ascii="Calibri"/>
          <w:w w:val="110"/>
          <w:sz w:val="17"/>
        </w:rPr>
        <w:t>-</w:t>
      </w:r>
      <w:r>
        <w:rPr>
          <w:w w:val="110"/>
          <w:sz w:val="19"/>
        </w:rPr>
        <w:t>driven</w:t>
      </w:r>
      <w:r>
        <w:rPr>
          <w:spacing w:val="-25"/>
          <w:w w:val="110"/>
          <w:sz w:val="19"/>
        </w:rPr>
        <w:t xml:space="preserve"> </w:t>
      </w:r>
      <w:r>
        <w:rPr>
          <w:w w:val="110"/>
          <w:sz w:val="19"/>
        </w:rPr>
        <w:t>leaders</w:t>
      </w:r>
      <w:r>
        <w:rPr>
          <w:spacing w:val="-25"/>
          <w:w w:val="110"/>
          <w:sz w:val="19"/>
        </w:rPr>
        <w:t xml:space="preserve"> </w:t>
      </w:r>
      <w:r>
        <w:rPr>
          <w:w w:val="110"/>
          <w:sz w:val="19"/>
        </w:rPr>
        <w:t>scale</w:t>
      </w:r>
      <w:r>
        <w:rPr>
          <w:spacing w:val="-25"/>
          <w:w w:val="110"/>
          <w:sz w:val="19"/>
        </w:rPr>
        <w:t xml:space="preserve"> </w:t>
      </w:r>
      <w:r>
        <w:rPr>
          <w:spacing w:val="-3"/>
          <w:w w:val="110"/>
          <w:sz w:val="19"/>
        </w:rPr>
        <w:t xml:space="preserve">their </w:t>
      </w:r>
      <w:r>
        <w:rPr>
          <w:w w:val="110"/>
          <w:sz w:val="19"/>
        </w:rPr>
        <w:t>organizations</w:t>
      </w:r>
      <w:r>
        <w:rPr>
          <w:spacing w:val="-16"/>
          <w:w w:val="110"/>
          <w:sz w:val="19"/>
        </w:rPr>
        <w:t xml:space="preserve"> </w:t>
      </w:r>
      <w:r>
        <w:rPr>
          <w:w w:val="110"/>
          <w:sz w:val="19"/>
        </w:rPr>
        <w:t>globally.</w:t>
      </w:r>
    </w:p>
    <w:p w14:paraId="63EB43F2" w14:textId="539A9678" w:rsidR="00C660AD" w:rsidRPr="00C660AD" w:rsidRDefault="002115FF" w:rsidP="00C660AD">
      <w:pPr>
        <w:tabs>
          <w:tab w:val="left" w:pos="6345"/>
        </w:tabs>
        <w:spacing w:before="131"/>
        <w:ind w:left="229"/>
        <w:rPr>
          <w:w w:val="105"/>
          <w:sz w:val="19"/>
        </w:rPr>
      </w:pPr>
      <w:r>
        <w:rPr>
          <w:b/>
          <w:sz w:val="20"/>
        </w:rPr>
        <w:t>COMPANY</w:t>
      </w:r>
      <w:r w:rsidR="008140B0">
        <w:rPr>
          <w:b/>
          <w:spacing w:val="-32"/>
          <w:sz w:val="20"/>
        </w:rPr>
        <w:t xml:space="preserve"> </w:t>
      </w:r>
      <w:r w:rsidR="008140B0">
        <w:rPr>
          <w:b/>
          <w:sz w:val="20"/>
        </w:rPr>
        <w:t>CORPORATE</w:t>
      </w:r>
      <w:r w:rsidR="008140B0">
        <w:rPr>
          <w:b/>
          <w:spacing w:val="-31"/>
          <w:sz w:val="20"/>
        </w:rPr>
        <w:t xml:space="preserve"> </w:t>
      </w:r>
      <w:r w:rsidR="008140B0">
        <w:rPr>
          <w:b/>
          <w:sz w:val="20"/>
        </w:rPr>
        <w:t>FOUNDATION</w:t>
      </w:r>
      <w:r w:rsidR="008140B0">
        <w:rPr>
          <w:b/>
          <w:sz w:val="20"/>
        </w:rPr>
        <w:tab/>
      </w:r>
      <w:r w:rsidR="00761392">
        <w:rPr>
          <w:b/>
          <w:sz w:val="20"/>
        </w:rPr>
        <w:t xml:space="preserve"> </w:t>
      </w:r>
      <w:r w:rsidR="008140B0">
        <w:rPr>
          <w:w w:val="105"/>
          <w:sz w:val="19"/>
        </w:rPr>
        <w:t xml:space="preserve">2020 </w:t>
      </w:r>
      <w:r w:rsidR="008140B0">
        <w:rPr>
          <w:rFonts w:ascii="Calibri" w:hAnsi="Calibri"/>
          <w:w w:val="105"/>
          <w:sz w:val="17"/>
        </w:rPr>
        <w:t>–</w:t>
      </w:r>
      <w:r w:rsidR="008140B0">
        <w:rPr>
          <w:rFonts w:ascii="Calibri" w:hAnsi="Calibri"/>
          <w:spacing w:val="-4"/>
          <w:w w:val="105"/>
          <w:sz w:val="17"/>
        </w:rPr>
        <w:t xml:space="preserve"> </w:t>
      </w:r>
      <w:r w:rsidR="008140B0">
        <w:rPr>
          <w:w w:val="105"/>
          <w:sz w:val="19"/>
        </w:rPr>
        <w:t>Present</w:t>
      </w:r>
    </w:p>
    <w:p w14:paraId="3ABF21F4" w14:textId="6C8B6796" w:rsidR="001E58EE" w:rsidRDefault="008140B0">
      <w:pPr>
        <w:spacing w:before="51"/>
        <w:ind w:left="229"/>
        <w:rPr>
          <w:w w:val="110"/>
          <w:sz w:val="19"/>
        </w:rPr>
      </w:pPr>
      <w:r>
        <w:rPr>
          <w:w w:val="110"/>
          <w:sz w:val="19"/>
        </w:rPr>
        <w:t>Executive Director</w:t>
      </w:r>
    </w:p>
    <w:p w14:paraId="3B11D835" w14:textId="36A046B1" w:rsidR="00C660AD" w:rsidRPr="00C660AD" w:rsidRDefault="00C660AD">
      <w:pPr>
        <w:spacing w:before="51"/>
        <w:ind w:left="229"/>
        <w:rPr>
          <w:w w:val="110"/>
          <w:sz w:val="12"/>
          <w:szCs w:val="12"/>
        </w:rPr>
      </w:pPr>
    </w:p>
    <w:p w14:paraId="3DC4BB2F" w14:textId="19F7B247" w:rsidR="00C660AD" w:rsidRPr="00C660AD" w:rsidRDefault="00C660AD" w:rsidP="00C660AD">
      <w:pPr>
        <w:pStyle w:val="Footer"/>
        <w:ind w:left="180"/>
        <w:rPr>
          <w:i/>
          <w:iCs/>
        </w:rPr>
      </w:pPr>
      <w:r w:rsidRPr="00EF7636">
        <w:rPr>
          <w:i/>
          <w:iCs/>
        </w:rPr>
        <w:t>Sample Created by Debra Boggs</w:t>
      </w:r>
      <w:r>
        <w:rPr>
          <w:i/>
          <w:iCs/>
        </w:rPr>
        <w:t xml:space="preserve"> at D&amp;S Executive Career Management                         </w:t>
      </w:r>
      <w:hyperlink r:id="rId8" w:history="1">
        <w:r w:rsidRPr="007757E8">
          <w:rPr>
            <w:rStyle w:val="Hyperlink"/>
            <w:i/>
            <w:iCs/>
          </w:rPr>
          <w:t>www.dscareermanagement.com</w:t>
        </w:r>
      </w:hyperlink>
      <w:r>
        <w:rPr>
          <w:i/>
          <w:iCs/>
        </w:rPr>
        <w:t xml:space="preserve"> </w:t>
      </w:r>
      <w:r>
        <w:t xml:space="preserve"> </w:t>
      </w:r>
    </w:p>
    <w:sectPr w:rsidR="00C660AD" w:rsidRPr="00C660AD">
      <w:type w:val="continuous"/>
      <w:pgSz w:w="12240" w:h="15840"/>
      <w:pgMar w:top="0" w:right="240" w:bottom="0" w:left="280" w:header="720" w:footer="720" w:gutter="0"/>
      <w:cols w:num="2" w:space="720" w:equalWidth="0">
        <w:col w:w="3392" w:space="451"/>
        <w:col w:w="7877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UI 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K2NLEwNzG1NDCwMDZS0lEKTi0uzszPAykwqQUA/XrW0CwAAAA="/>
  </w:docVars>
  <w:rsids>
    <w:rsidRoot w:val="001E58EE"/>
    <w:rsid w:val="001E58EE"/>
    <w:rsid w:val="002115FF"/>
    <w:rsid w:val="004B7186"/>
    <w:rsid w:val="004C54D0"/>
    <w:rsid w:val="00761392"/>
    <w:rsid w:val="008140B0"/>
    <w:rsid w:val="008329B4"/>
    <w:rsid w:val="008766E4"/>
    <w:rsid w:val="009067EC"/>
    <w:rsid w:val="00C660AD"/>
    <w:rsid w:val="00F93B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A40859"/>
  <w15:docId w15:val="{843C0769-3F60-4EA2-B72D-0AC0977ECF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1"/>
    <w:qFormat/>
    <w:pPr>
      <w:ind w:left="107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uiPriority w:val="1"/>
    <w:qFormat/>
    <w:pPr>
      <w:spacing w:before="151"/>
      <w:ind w:left="136"/>
      <w:outlineLvl w:val="1"/>
    </w:pPr>
    <w:rPr>
      <w:b/>
      <w:bCs/>
    </w:rPr>
  </w:style>
  <w:style w:type="paragraph" w:styleId="Heading3">
    <w:name w:val="heading 3"/>
    <w:basedOn w:val="Normal"/>
    <w:uiPriority w:val="1"/>
    <w:qFormat/>
    <w:pPr>
      <w:ind w:left="332"/>
      <w:outlineLvl w:val="2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C660AD"/>
    <w:rPr>
      <w:color w:val="0000FF" w:themeColor="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C660AD"/>
    <w:pPr>
      <w:widowControl/>
      <w:tabs>
        <w:tab w:val="center" w:pos="4680"/>
        <w:tab w:val="right" w:pos="9360"/>
      </w:tabs>
      <w:autoSpaceDE/>
      <w:autoSpaceDN/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C660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dscareermanagement.com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alison@page2consulting.com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0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jpe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82</Words>
  <Characters>218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 James Networking Resume DRAFT</vt:lpstr>
    </vt:vector>
  </TitlesOfParts>
  <Company/>
  <LinksUpToDate>false</LinksUpToDate>
  <CharactersWithSpaces>2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James Networking Resume DRAFT</dc:title>
  <dc:creator>jaymutz</dc:creator>
  <cp:keywords>DAEab0R6X0Q,BABO6JxJYyE</cp:keywords>
  <cp:lastModifiedBy>Debra Boggs</cp:lastModifiedBy>
  <cp:revision>5</cp:revision>
  <dcterms:created xsi:type="dcterms:W3CDTF">2022-07-15T19:57:00Z</dcterms:created>
  <dcterms:modified xsi:type="dcterms:W3CDTF">2022-09-26T19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4-06T00:00:00Z</vt:filetime>
  </property>
  <property fmtid="{D5CDD505-2E9C-101B-9397-08002B2CF9AE}" pid="3" name="Creator">
    <vt:lpwstr>Canva</vt:lpwstr>
  </property>
  <property fmtid="{D5CDD505-2E9C-101B-9397-08002B2CF9AE}" pid="4" name="LastSaved">
    <vt:filetime>2021-04-08T00:00:00Z</vt:filetime>
  </property>
</Properties>
</file>